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ายการจับตาสถานการณ์</w:t>
      </w:r>
      <w:r>
        <w:t xml:space="preserve"> </w:t>
      </w:r>
      <w:r>
        <w:t xml:space="preserve">Thai</w:t>
      </w:r>
      <w:r>
        <w:t xml:space="preserve"> </w:t>
      </w:r>
      <w:r>
        <w:t xml:space="preserve">PBS</w:t>
      </w:r>
      <w:r>
        <w:t xml:space="preserve"> </w:t>
      </w:r>
      <w:r>
        <w:t xml:space="preserve">10.30-12.00</w:t>
      </w:r>
      <w:r>
        <w:t xml:space="preserve"> </w:t>
      </w:r>
      <w:r>
        <w:t xml:space="preserve">น.</w:t>
      </w:r>
      <w:r>
        <w:t xml:space="preserve"> </w:t>
      </w:r>
      <w:r>
        <w:t xml:space="preserve">(ทดสอบหลัง</w:t>
      </w:r>
      <w:r>
        <w:t xml:space="preserve"> </w:t>
      </w:r>
      <w:r>
        <w:t xml:space="preserve">padding)</w:t>
      </w:r>
    </w:p>
    <w:p>
      <w:pPr>
        <w:pStyle w:val="Date"/>
      </w:pPr>
      <w:r>
        <w:t xml:space="preserve">วันศุกร์ที่</w:t>
      </w:r>
      <w:r>
        <w:t xml:space="preserve"> </w:t>
      </w:r>
      <w:r>
        <w:t xml:space="preserve">11</w:t>
      </w:r>
      <w:r>
        <w:t xml:space="preserve"> </w:t>
      </w:r>
      <w:r>
        <w:t xml:space="preserve">ตุลาคม</w:t>
      </w:r>
      <w:r>
        <w:t xml:space="preserve"> </w:t>
      </w:r>
      <w:r>
        <w:t xml:space="preserve">2567</w:t>
      </w:r>
      <w:r>
        <w:t xml:space="preserve"> </w:t>
      </w:r>
      <w:r>
        <w:t xml:space="preserve">เวลา</w:t>
      </w:r>
      <w:r>
        <w:t xml:space="preserve"> </w:t>
      </w:r>
      <w:r>
        <w:t xml:space="preserve">11.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าว สวัสดีค่ะสวัสดีค่ะต้อนรับเข้าสู่จับตาสถานการณ์ค่ะพบคุณรัศมีและดิฉันพรวดีลาทนาดีค่ะนี่คือสถานการณ์ที่หน้าจอ วิวก็รู้เจ้าของเหรียญเงินกีฬาแบดมินตันโอลิมปิก ถึงไทยแล้วท่ามกลางการต้อนรับ อย่างชื่นมื่นเตรียมเข้าพบนายกบ่ายวันนี้ จันทร์แจ่มโคตรขอบคุณชาวไทยหลังคว้าเหรียญทองแดงมวยสากลโอลิมปิก ที่จังหวัดหนองคายเตรียมพร้อมครับ ยิ่งใหญ่ จับตาคดีก้าวไกลใช้นโยบายแก้ม 312 / เสียง 15:00 น วันนี้ หรือยกคำร้องด้านวิชามั่นใจก้าวไกลได้ไปต่อ กำลังเปิดตัวทีมเวิร์ค ผู้ว่าการรัฐ minnesota ชิงตำแหน่งรองประธานาธิบดีก่อนเดินสายหาเสียง 4 รัฐสมรภูมิ เช้าวันนี้วิวกุลวุฒิ แชมป์เหรียญเงินแบดมินตันชายเดี่ยวในการแข่งขันกีฬาโอลิมปิก เกมเดินทางกลับถึงไทยโดยสวัสดิภาพแล้วนะคะก็ได้รับการต้อนรับ อุ่นค่ะโดยบิวก็บอกว่าตั้งเป้าโอลิมปิก อีก 4 ปีข้างหน้าจะพยายามคว้าเหรียญทองมาครองให้ได้นะคะหลังจาก ที่ได้เรียนรู้ถูก ในข้อผิดพลาดของตัวเองในปารีสเกมคลัง หลังจากที่วิวกุลวุฒิสร้างประวัติศาสตร์ด้วยการคว้าเหรียญเงิน แบดมินตันชายเดี่ยวในศึกโอลิมปิกเกมส์ ล่าสุด บิลพร้อมด้วยเพื่อนร่วมทีมเดินทางกลับถึงประเทศไทยท่ามกลางการต้อนรับที่อบอุ่นจากเธอ 8 กีฬารวมถึงนายสมศักดิ์ พาณิชย์รัฐมนตรีว่าการกระทรวงการท่องเที่ยวและกีฬานิวก็ยอมรับนะว่าตอนนี้สิ่งที่ ทำมากที่สุดก็คือการพักผ่อนอย่างเต็มที่เพราะว่าในช่วงโอลิมปิกที่ผ่านมามุ่งมั่น ซ้อมหนักใช้พลังงานเยอะมากค่ะการได้แข่งโอลิมปิกเป็นประสบการณ์ใหม่ๆที่ได้เรียนรู้ถึงข้อ หลังจากนี้จะกลับไปพัฒนาเกมบุกของตัวเองให้มากขึ้นในโอลิมปิก 4 ปีข้างหน้าจะพยายามคว้าเหรียญทองมาครองให้ได้หลังจากนี้ กลับบ้านสิ่งที่อยากจะกินก็คือไปกินชาบูไปกินปิ้งย่างค่ะอยู่ฝรั่งเศสไม่ได้กินเลยค่ะ ชาบูปิ้งย่างครับ 2 อย่างนะครับเพราะว่าเพราะว่าเราอยู่นู่นเราเป็น หมู่บ้านใช่ไหมคะมันเป็นโรงอาหารซึ่งมันไม่มี บุฟเฟ่ต์ ไม่ค่อยชอบกินอาหารบุฟเฟ่ต์อยู่แล้วครับพ่อท่านว่ากลับมาก็คงจะ ผมก็นะตอนนี้ผมก็ได้ ไม่เป็นไรครับแต่ว่าเราพยายาม พยายามเต็มที่แล้วสำหรับเล่นเกมอย่างที่บอกไปว่า แต่ว่าตอนนี้เราได้แชมป์โลกมาแล้ว แต่ว่า 4 ปีผมก็จะพยายาม ทำไงดี ขอบคุณที่พี่เป็นกำลังใจให้ผม ทางด้านของครอบครัววิวก็ยอมรับนะคะว่าตั้งแต่วิวเกิดมาไม่เคยสร้างเรื่องลำบาก ที่ครอบครัวเลยสักครั้งเป็นความภาคภูมิใจที่สุดเช่นเดียวกับน้องส้มน้องสาวนิวค่ะก็ยึด นิวเป็นคนแบบทั้งในเรื่องการใช้ชีวิตและการเป็นนักกีฬาอาชีพค่ะ คือตอนนี้ยังไม่รู้แต่ว่าก็คือสอนเขาว่าก็ใช้ชีวิตทำตัวให้ นักกีฬามันไม่ ดีมากอยู่แล้วค่ะไม่รู้มันจะไปบอกอะไรเขาแล้ว คุยกับไอ้โต เยอะมาก ผู้สนับสนุนของลูกต่อไปคือเขาทำความ ภูมิใจ ประชาชน มีความสุขด้วย อันนี้คือสิ่งที่ สิ่งตอบแทน มากที่สุด ก็หนูดีใจมากๆค่ะที่สามารถคว้าเหรียญเงินมาได้ ภูมิใจมากๆ ทางด้านของนายเสริมศักดิ์พงษ์พานิชรัฐมนตรีว่าการกระทรวงการท่องเที่ยวและกีฬาก็ชี้ถึงความสำเร็จ จะช่วยกระตุ้นวงการแบดมินตันไทยชื่นชมวิวกุลวุฒิว่าเป็นตัวอย่างที่ดีทั้งในและนอกสนาม จะเป็นแบบอย่างให้นักแบดมินตันไทยรุ่นใหม่ๆได้เจริญรอยตามแน่นอนค่ะ นักกีฬาที่ยอดเยี่ยมจริงๆ ประเทศไทย ก็ดีใจ จะเป็นคนที่เป็นตัวอย่างนักกีฬาที่ชอบ พี่น้องคนไทยแล้ว เป็นพ่อพิมพ์ที่แสนดี สำหรับการคว้าเหรียญเงินของวิวกุลวุฒิครั้งนี้ก็จะได้รับเงินอัดฉีดจากกองทุนพัฒนาการกีฬาแห่งชาติ ร้าน 20 บาทนะคะจะได้ 50 หลอดส่วนที่เหลือก็จะแบ่งจ่ายรายเดือนให้สิ หรือว่าจะเลือกรับ จะจ่ายครั้งเดียวเป็นจำนวนเงิน 6 ล้านบาทนอกจากนี้จะได้เงินอัดฉีด หญิงปัทมาลีสวัสดิ์ตระกูลนายกสมาคมกีฬาแบดมินตันอีกหนึ่งล้านห้าแสนบาท แล้วก็จะมีภาคเอกชนที่พร้อมจะมอบเงินสนับสนุนอีกหลายรายการนับจากสินค้าเราส่งกำลังใจให้กัน นักกีฬาไทยทุกคนเลยนะคะที่เดินทางไปแข่งขันในครั้งนี้ถึงความมานะทุ่มเทในการ ฟ้าใสไม่ว่าจะสำเร็จหรือไม่สำเร็จก็ประทับใจคนไทยค่ะนี่ครอบครัวนึงนะคะ ครอบครัวสุวรรณภูมิค่ะก็เตรียมพร้อมที่จะรับน้องบีกลับ มาหลังจากที่คว้าเหรียญทองแดงมาได้สำเร็จจากกีฬามวยสากลค่ะ ที่โรงเรียนอนุบาลหนองควายตำบลวังหลวงอำเภอเฝ้าไร่ วัดหนองคายเมื่อคืนนี้ เช้ามืดก็คงจะได้เพราะว่าชกกันตี 3 กว่าๆนะจ๊ะ มีเสียงออกมานะคะระหว่างที่ชมการถ่ายทอดสด ขันขันชกมวยสากลสมัครเล่นหญิงรุ่น 66 kg รอบรองชนะเลิศ ซึ่งน้องบีจันทร์แจ่มสุวรรณนะเพลงโชคดี gorillaz นักชกของแอลจีเรีย แบบนี้นี่คือช่วงเวลา 4:00 น นะคะ หลายๆคนส่งเสียงให้กำลังใจกับน้องดี หนึ่งในนั้นคือคุณพ่อสุนันท์แล้วคุณแม่รู้ดิสุวรรณภูมิเองค่ะ ก็เสื่อมสวมเสื้อฮีโร่โอลิมปิกมาร่วมให้กำลังใจกับลูกสาว รวมถึงชาวอำเภอเฝ้าไร่ ให้กำลังใจกับน้องบีค่ะ ในช่วงยก 1 ยก 2 เนี่ย คนที่ดูก็คงพอจะทราบว่าคะแนนน้องบีตามหลังคู่ต่อสู้อยู่นะคะ แต่ก็ยังคงให้กำลังใจกันต่อเนื่องยกสุดท้ายกว่าความมุ่งมั่นของน้องบีที่พยายามจะแลกหมัดได้ใจผู้ชมเป็นอย่างมาก ทุกคนบอกว่าน้องเห็นพี่แล้วจริงๆภูมิใจกับเหรียญทองแดงที่ต้องได้รับค่ะ แต่เราแต่ช่วงหน้า เรื่องมันยาวอย่างที่เห็นเลยยาวกว่าแต่ลูกก็สู้เต็มร้อยเลย ตู้ หวังว่าจะล้างตา แต่ก็สู้เต็มที่นะไม่กลัวแล้ว ภูมิใจครับ สู้เต็มที่อย่างนี้ พ่อคิดว่าคงได้หัวใจคนไทย แน่นอนว่าน้องคว้าหัวใจคนไทยไปแล้วจริงๆนะคะน้องบีในวัย 20 เธอเป็นชาวอำเภอเฝ้าไร่ค่ะเข้าสู่เส้นทางนักมวยมาตั้งแต่ 12 ปีแล้วนะคะ เริ่มชกมวยไทยก่อนจะเปลี่ยนมาชกมวยสากลแล้วก็สามารถคว้าโควตา ไปแข่งขันโอลิมปิกได้ค่ะ และตามความเชื่อของครอบครัวค่ะก็ไปบนบานกับสิ่งศักดิ์สิทธิ์ในชุมชนถ้าน้องได้เหรียญกลับ มาจะแก้บนด้วยการว่าจ้างคณะหมอลำเพื่อเป็นการเฉลิมฉลองให้ คนในชุมชนด้วยนะคะแล้วตอนนี้น้องบีก็คว้าเหรียญทองแดงมาได้แล้ว ผัวก็เลยจะมีทางแก้บนแล้วก็คงจะได้เห็นพิธีต้อนรับของชาวหนองคายที่ น่าจะยิ่งใหญ่สมกับความมุมานะของน้องบีค่ะ ตอนนี้เราได้มา 1 เหรียญเงิน 1 เหรียญทองแดงแล้วนะคะวันนี้ส่งใจไป วิธีไปเชียร์นักกีฬาเทควันโดค่ะจะลงสนามกันแล้วนะคะไม่กดดันใดๆ มีแต่การส่งกำลังใจไปให้นะคะทั้ง 3 คนเลยสำหรับนักเทควันโดที่จะลง วันนี้นะคะขณะเดียวกันนักกีฬาทุกท่านทั้ง 50 ชีวิตที่สามารถผ่านไปร่วมการแข่งขันถือว่าทำได้สุดยอดกันทุกคนแล้วนะคะไม่ว่าจะ เทเบิลเทนนิสเอาชนะก็ผ่านไปได้ถึงจะไม่ผ่านด่านทีมญี่ปุ่นนะคะไม่สามารถจะฝ่าด่าน สุดท้ายไปได้แต่ก็ถือว่ายอดเยี่ยมมากหรือว่าน้องบิวบิวลงกดใครนะคะถึงแม้ว่า ไม่ได้ผ่านเข้าชิงแต่นี่เป็นประสบการณ์ที่ดีและเชื่อได้ว่าจะทำให้น้องสามารถ โตอย่างแข็งแกร่งขึ้นแล้วก็สามารถทำ งานได้ดีขึ้นในโอลิมปิกครั้งต่อไปด้วยค่ะมาดูความเคลื่อนไหวอื่นๆกันต่อค่ะตำรวจ ภูธรภาค 8 และตำรวจจังหวัดพังงากำลังการกว่า 60 นายค่ะล้อมรีสอร์ท ที่พักที่เกาะยาว อำเภอเกาะยาวจังหวัดพังงานะคะไปติดตามจับกุมผู้ก่อเหตุ 2 คนที่ใช้ปืนสงคราม M16 ไล่ยิงคู่กรณีหลังจากมีเรื่องทะเลาะกันกับลูกชายหนึ่งใน ก่อเหตุนะคะกรณีที่มีการขับขี่รถไปเฉี่ยวชนเมื่อต้นเดือนที่ผ่านมา ตำรวจชุดปฏิบัติการพิเศษภูธรภาค 8 และตำรวจชุด สวนสถานีภูธรพังงาประมาณ 60 นายค่ะเข้าปิดล้อมรีสอร์ทและบ้านพัก บนเกาะยาวอำเภอเกาะยาวจังหวัดพังงาเพื่อตามจับ นายพงษ์พีระพงษ์สวัสดีและนายทนงศักดิ์ นาวีผู้ต้องหาตามหมายจับ ศาลจังหวัดพังงาคดีทำร้ายร่างกายบุกรุกเคหสถานและมีอาวุธปืน 3 ไว้ในครอบครองหลังจากผู้ต้องหาทั้งสองคนก่อคดีใช้ปืนสงครามยิงบ้านนายเกียรติ ภูเก็ตบุตรบนเกาะยาวเมื่อหลายวันก่อนผลการตรวจค้นพื้นที่ต้องสงสัยของเจ้านาย ซึ่งคาดว่าผู้ก่อเหตุทั้งสองคนอาจจะใช้เป็นที่หลบซ่อนตัวอยู่บนเกาะ เจ้าหน้าที่ยังไม่พบตัวผู้ก่อเหตุแต่อย่างใดนายเกียรติภูมิผู้เสียหายให้ข้อมูลบอกว่า คดีนี้เกิดขึ้นเมื่อวันที่ 1 สิงหาคมที่ผ่านมามีลูกชายผู้มีอิทธิพลคนหนึ่งบนเกาะ ยาวขี่รถจักรยานยนต์มาเฉี่ยวชน รถจักรยานยนต์ของตัวเองก็ว่าใส่เสื้อในเรื่องของการขับขี่รถเพราะว่า คนที่ชนเนี่ยอายุยังน้อยแต่ปรากฏว่าลูกชายของผู้มีอิทธิพลคนดังกล่าว ไม่พอใจไปตามพ่อตัวเองมาแล้วก็มีป่ะ เสียงในการชกต่อยแต่ฝ่ายคู่กรณีสู้ไม่ได้ค่ะก็เลยไปหยิบอาวุธสงครามเอ็ม 16 มาจากบ้านพักมาไล่ยิงมีการยิงปืนข่มขู่ใส่บ้านพักด้วย ขอแจ้งความกับตำรวจภูธรบนเกาะยาวตำรวจจับ ยกมือไหว้คู่กรณีแล้วก็ไม่ยอมจับกุมดำเนินคดีนะคะทั้งๆที่มีอาวุธปืนสงครามอยู่ในมือ เกียรติภูมิก็เลยเดินทางไปร้องเพจดังที่กรุงเทพฯให้ช่วยเหลือเป็นที่มาของการระดมกำลังเข้าไป ล้อมบนเกาะ และออกหมายจับคู่กรณีค่ะ ไปวันนี้คงจะได้ทราบกันแล้วค่ะว่าพรรคก้าวไกลที่ชนะการเลือกตั้งมาในปี 2560 ด้วยคะแนนเสียงกว่า 14 ล้านเสียงจะเป็นอย่างไร หรือไม่ยุบพรรคตามคำร้องของกกตที่ขอให้ศาลรัฐธรรมนูญวินิจฉัยว่า ป้อมยุบพรรคเนื่องจากกกตมองว่ามีความผิด เข้าข่ายว่าเป็นการล้มล้างการปกครองจากการหาเสียงด้วยนโยบายแก้ไขกฎหมายอาญามาตรา 100 2 นะคะแต่ในขณะนี้ที่ถูกวิเคราะห์กันว่าแนวทางที่จะเกิดขึ้นอาจจะ เป็นยุคหรือไม่ยุบก็ยังมีแนวทางที่ 3 ที่ถูกพูดถึงกันอยู่ค่ะก็คือการกำหนด โทรเฉพาะบุคคลซึ่งเป็นหนึ่งในข้อต่อสู้และข้อเรียกร้องของพรรคก้าวไกลนะคะที่ พูดขึ้นมาว่า อยากจะให้ออกมาในแนวทางนี้ถ้าศาลวินิจฉัยว่าพักมีความผิดและโอกาสที่แนวทางนี้ เกิดขึ้นจะมีได้มากน้อยขนาดไหนและเกี่ยวข้องอะไรกับปฏิกิริยาของนานาชาติ ก่อนหน้านี้บ้างหรือไม่วันนี้มาประมวลพรุ่งนี้กันค่ะดิฉันนำเอาภาพ แล้วก็โพสต์เหล่านี้มาให้คุณผู้ชมได้ชมไปแล้วรอบนึงค่ะเป็นคณะทูตยุโรป ประเทศแล้วก็ยังมีแถลงการณ์ของประธานคณะกรรมาธิการการต่างประเทศวุฒิสภา ของสหรัฐอเมริกาที่ส่งหนังสือแสดงความกังวลถึงกระทรวงการต่างประเทศ ของไทยไม่ถึงรัฐสภาอาเซียนค่ะที่กังวลว่าการยุบ ภาพจะทำให้เกิดผลเสียต่อนิติบัญญัติของไทยนะคะทั้งหมดนี้กำลังหมายถึงอะไร เรื่องนี้มันจะถูกโยงไปที่เลขาธิการกกตแสวงบุญมีด้วยหรือเปล่าค่ะที่ทางเลขาแสวงผึ้ง โพสต์ข้อความใน Facebook ว่าประชาธิปไตยแบบ ป้องกันตัวโดยพูดถึงข้อมูลการตัดสิทธิ์ในทางการเมืองการยุบพรรคการเมืองในทวีปยุโรปค่ะโดยอ้างอิงจาก ความที่มีชื่อว่าแม่เปิน Cheese in European Crazy นะคะซึ่งเป็นบทความที่อ้างอิงข้อมูลในช่วงปี 1945 ถึง 2004 ซึ่งก็อาจจะอนุมานได้ว่าเลขากกตอาจจะต้องการจะส่งสัญญาณว่า ยุโรปก็ยุบพรรคการเมืองนะมาวิจารณ์ไผ่ทำใหม่หรือเปล่าค่ะพูดคุยเรื่องนี้ก่อน ผู้ช่วยศาสตราจารย์พรสันต์เลี้ยงบุญเลิศชัยซึ่งเป็นผู้เ****วชาญด้านรัฐธรรมนูญในระดับ สากลจากหน้านิติศาสตร์จุฬาฯค่ะ อาจารย์ได้เห็นโพสต์แล้วก็ออกตัวว่าพ่อเป็นคำว่าปาร์ตี้แบบเนี่ยค่ะมันอาจจะหมายถึงได้ ตั้งการห้ามไปมีส่วนร่วมในทางการเมืองแต่จะไม่ได้หมายถึงการยุบพรรคการเมืองเพียงอย่างเดียวค่ะอาจารย์ไม่แน่ใจว่าใน วันนี้ได้ให้ขอบเขตความหมายของคำว่าแบรนด์เอาไว้มากน้อยขนาดไหนฉะนั้นถ้าจะเยอะ เอามาพูดอธิบายเพียงแค่การยุบพรรคการเมืองอย่างเดียวไม่แน่ใจ ว่าจะใช้ได้หรือเปล่าค่ะแต่ถ้าจะบอกว่ายุโรปเขาก็มียุบพรรคก็มีอยู่จริงนะคะ การจะบอกว่ายุโรปมีก็คงจะไม่ได้หมายถึงว่าเรากับเขา ใช้ในบริบทเดียวกันค่ะ การที่เราจะบอกว่าในกลุ่ม เขามีหรือไม่มี แล้วเราก็มี เราไม่ได้หมายถึงว่าเขามีแฟนแล้วเรามีแล้ว วันเนี่ย สรุปว่า มาจะเข้าไปส่งผลกระทบกับเรื่องของสภาวะทางการเมือง ลืมมากันนะเนี่ยก็คือการเข้าไป สถาบันการเมือง เรื่องของตัวเองด้วย ทางผ่าน เป็นแบบนี้ ก็จะค่อนข้างระมัดระวัง ที่ว่าการเมืองเนี่ย ก็คือ ในการเข้ามารวมกันเป็นนักการเมือง ทำไมยุโรปถึงระมัดระวังการใช้โทษยุบพรรคการเมืองแล้วไทยซึ่งนำเอาวิธีคิดทางรัฐธรรมนูญ ยุโรปมาใช้ทำไมจึงต้องระวังไม่ต่างกันค่ะอาจารย์พรสันต์อธิบายว่าต้นตำรับ ของการยุบพรรคก็คือเยอรมนีค่ะแต่เมื่อมีการใช้โทษยุบพรรคปรากฏว่ามีเสียงวิพากษ์ อ่านออกมาอย่างมากๆส่งผลเสียต่อการเมืองโดยรวมเพราะพรรคการเมืองคือสถาบันทางการเมืองที่เป็นองค์รวมนะคะ ดังนั้นคงจะปฏิเสธผลกระทบต่อประชาชนไปไม่ได้ค่ะทำให้ในเวลาต่อมาศาล มนูญของเยอรมันกำหนดให้การใช้โทษยุบพรรค ต้องเป็นพิธีการสุดท้ายที่จะเลือกใช้ค่ะโดยเมื่อจัดการการลงโทษจะมาจ๊ะ การพิจารณาแรกเลยคือ ความผิดแล้วก็กำหนดโทษให้มีความเหมาะสมเช่นเพราะว่าทำผิดก็จะถูกลงโทษ รายการตัดเงินบริจาคพรรคการเมืองห้ามยุ่งเกี่ยวกับการเมืองกี่ปี ไม่ต้องยุบพรรคจะยุบพรรคก็ต่อเมื่อพบความผิดที่ร้ายแรงจริงๆเช่นการก่อการร้าย การทำให้เกิดสภาวะรุนแรงล้มล้างการปกครองค่ะ การทำรัฐธรรมนูญสากลข้อนี้มาใช้เป็นข้อต่อสู้ข้อเรียกร้องแทนที่จะอยู่ ไปนะคะแต่อาจารย์พรสันต์ชี้ว่าประเด็นนี้เนี่ยในกฎหมายไทยไม่เคยมีการทำเป็นลายลักษณ์ สอนเอาไว้ค่ะและศาลรัฐธรรมนูญก็ไม่เคยใช้วิธีการลงโทษปัจเจกบุคคลเช่นนี้ แผนการยุบพรรคการเมืองในคดียุบพรรคการเมืองซึ่งคุณพิธาชี้ว่าในช่วง 20 433 พรรคการเมืองมันอาจจะไม่ได้บอกว่ามากหรือน้อยอาจารย์พรสรรค์ให้น้ำหนัก ที่ว่าส่วนใหญ่ ยุบพรรคที่เกิดขึ้นในไทยเป็นการยุบในเชิงเทคนิคค่ะ ตัวเลขเลยอ่ะ ไม่สามารถ ต้องไปดูว่าไอ้ตัวสาเหตุ รูปภาพการเมืองเนี่ย มันง่ายเกินไปใช่ไหมครับ เกินครึ่ง ลักษณะ เทคนิค ไม่ได้เป็นเรื่องของการเข้าไปดูเกี่ยวกับเรื่องของเนื้อหาสาระจริงๆก็ให้ผม หมายถึงว่า ในระดับสากล เขาจะมองเรื่องของการกระทำความผิดที่เกิดขึ้น ในการเข้าไปจัดการ สวนกันไหมจะทำเช่นนี้ มาตรการในการไปตอบโต้ข่าวในการกระทำความผิด ครั้งนี้ถึงยากที่จะลุ้นนะคะว่าศาลรัฐธรรมนูญจะกำหนดโทษเป็นราย ขุนแผนการยุบพรรคหรือไม่เรื่องความกังวลของนานาชาตินายกรัฐมนตรีก็ได้ ฝันเห็นเอาไว้ค่ะ ครับผมต้องบอกว่าผมไม่ทราบว่ามีการคุยเรื่องนี้หรือเปล่าแล้วก็เพราะมีการพบกัน ไม่ทราบว่าเนื้อหาในการคุยเรื่องอะไรบ้าง แต่ว่าเรื่องของประเทศไทยเนี่ยผมว่า ในประเทศ ประเทศเนี่ย การเลือกระบบ ที่ทำการระบบการบริหารก็ยังชัดเจน ฝ่ายบริหารก็ไม่มีสิทธิ์ ไปก้าวก่าย ตัวการที่ทำอยู่แล้ว กระบวนการยุติธรรมของประเทศไทยก็เป็น เป็นกลางแล้วก็เป็นสากล ได้รับความ ยอมรับ แล้วถ้าผมพูดแทนตัวแทนท่านอื่นไม่ได้เดี๋ยวมีความเคารพ ในกระบวนการยุติธรรมศึกษาคงทราบ มีของครับผม ผมผมผมก็เป็นเรื่องที่เกี่ยวโยงกัน ในเรื่องของที่กระทรวงเกษตรต้องมีการชี้แจงให้กับทาง ufa98 เดี๋ยวก็ต้องผมให้กระทรวงต่างประเทศมาที่แจ้งดีกว่า แปลว่าอะไร ธุรการอยู่แล้วนะครับแล้วเราก็ไม่ยอมให้ใครมาตั้งแต่พออยู่แล้ว ผมเชื่อว่าเดี๋ยวโทรกลับ รองศาสตราจารย์ปิยบุตรแสงกนกกุลนะคะซึ่งวันนี้จะไปร่วมกิจกรรมกับพรรคก้าวไกลค่ะก็แสดงความเห็นว่าถ้าอยาก ยุติการยุบพรรคการเมืองก็ต้องกลับไปแก้ที่ต้นทางคือ การเมืองในขณะที่คุณโพสต์ภาพร่วมกับบุคคลสำคัญในพระค่ะส่วนหนึ่งก็ คงต้องลุ้นคดีในวันนี้ด้วยเพราะเป็นกรรมการบริหารพรรคในช่วงที่อยู่แผนกคำร้องของกกต และพรรคก้าวไกลค่ะก็โพสต์ภาพที่อยู่ในเลนส์กล้องที่ช่างภาพของภาพถ่ายเอาไว้ในสถานที่ที่มีการเดินทาง ในตลอดช่วง 4 ปีที่ผ่านมาค่ะ ย้อนไปในการเมืองไทยการยุบพรรคที่เกิดขึ้นนี้ไม่ใช่ครั้งแรกแน่ๆนะคะแต่ทุกครั้งที่มีคดีอยู่ นานาชาติจะจับ ต้องมาด้วยสายตาแห่งความห่วงกังวลว่ามันจะไปกระทบกับพัฒนาการ ตลาดเมืองไทยด้วยหรือไม่ครั้งนี้ก็เช่นเดียวกันถึงแม้ว่าทางกระทรวงการต่างประเทศจะออกเท่าไหร่ ผ่านมาว่าทุกอย่างเป็นไปตาม หมายของไทยด้วยเช่นเดียวกันนะคะร่วมวิเคราะห์เพิ่มเติมกับ ศาสตราจารย์ฐิตินันท์พงษ์สุทธิรักษ์คณะรัฐศาสตร์จุฬาฯว่าจะ แนวทางคำวินิจฉัยหรือในเรื่องการจัด กล้องของสายตาธนชาตด้วยค่ะอาจารย์ร่วมในรายการเราผ่านวีดีโอคอลได้สวัสดีค่ะอาจารย์คะ นับระยะทางของนานาชาติตอนนี้เขาเข้า ตามสถานการณ์ในบ้านเราโดยเฉพาะคดียุบพรรคเขามีความเห็นมีมุมมอง สอดคล้องกันอย่างไรบ้างคะอาจารย์คะ สำหรับวันนี้นะครับจริงๆแล้วมันไม่ใช่แค่เรื่องวันนี้คือการหยุดพักเนี่ย ปี 50 ปี 62-63 วันที่ จุ๊บมาอีกเรื่อยๆ มีการยึดอำนาจ ด้วยอำนาจด้วย คือการกำหนด ระบบประกอบแล้วก็ ทิศทางการเมือง ดูทางไปด้วยนะครับ จำนวนคนที่มีความรู้ความสามารถ เสียเวลาทำงานกลางคืนก็มีจำกัด มันก็ทำให้คนเหล่านี้ ตามองเลยนะครับ เป็นการจับตามองของนานาชาติ มันเห็นแล้วให้รีบตักขึ้นมาไม่ใช่วันนี้ หลายวันแล้ว กว่าแล้ว ไม่น่าจะไปในทิศทางที่มันควรจะเป็นตามทะเลาะกัน การเมืองไทยอาจารย์ประเมินมากวันนี้สิ่งที่จะเกิด กินได้ พรรคก้าวไกลน่าจะมีกี่สักแนวทางพระอาจารย์ มีคนบอกว่าจะมีครั้งที่ 3 ว่าจะไปประสิทธิ์ รวยๆทุกคนนะครับ ตามประกาศของ ประกาศของกฎหมายของเรื่องนี้เนี่ยนะครับ สำนวนตัดสินไปแล้ว 90 เสียงแก้มาตรา 112 นั้นเป็นการ คำว่าทำลาย ก่อนหน้านี้ไม่เคยมีข้อกล่าวหาแบบนี้ ข้อกล่าวหาคือการล้มล้างระบอบการปกครองแบบมีพระมหากษัตริย์เป็นประมุข ข้อกล่าวหาที่มันต่างไปด้วย เอกสาร ย้อนกลับไปว่ามันไม่เป็นการล้มล้างมันก็ไกลอยู่เขาก็เลยคิดว่าน่าจะเป็นคำร้องขอ ในคดีนี้เนี่ยมันอาจจะเป็นลักษณะของกรณีเดียวกันแต่คนละ เคสกันหรือเปล่าไม่แน่ใจนะคะจากคดีที่เมื่อเดือนมกราคมที่ผ่านมาที่มีการวินิจฉัยในตัว ของคดีที่เกี่ยวข้องกับการเกี่ยวกับมาตรา 112 ไปแล้วนะคะแต่ที่นี้ถ้ากกต ใบคำร้องของกกตยังใช้ข้อเท็จจริงชุดเดิมจากคดีก่อนมาใช้กับคดีนี้เนี่ยจะถือว่าคำร้องของกกต จบไหมคะเพราะมันอยู่ในการต่อสู้ของก้าวไกลว่าที่ผ่านมากกตไม่เคยให้เขาได้ชี้แจงหรือว่าต่อสู้อะไรเลย สวัสดีครับคือว่า นะครับ หาทางฝั่งศาลเนี่ย มันคือเขาน่าจะมี อาจารย์จะใช้เทคนิคว่าเป็นคนละนิดคนละเงื่อนไขต่างกันอย่างไร จะพูดยังไงก็ตามแต่ว่า ผมคิดว่า มันเป็นไปตามที่ทางการเมืองที่แต่ทางสาขาต้องการจะกำหนดการเท่านั้น เราจะมีเทคนิค อะไรก็ตามมาอ้าง ฟังดีๆ ต้องการจะกำหนดทิศทางการเมืองแบบไหน นักวิชาการหรือว่าคนที่ ตามจับปลาในการเมืองไทยกันอยู่นะคะเขาให้ข้อสังเกตในเรื่องของคำร้องด้วยหรือไม่เพราะว่าอย่างในเรื่องของ เพราะในเรื่องที่ศาลมีคำวินิจฉัยไปก่อนหน้านี้คือการล้มล้างการปกครอง อันเนื่องมาจากการออกนโยบายและการดำเนินการที่จะ แก้ไข ข้อกฎหมายด้วยนะคะมันจะส่งสัญญาณไปถึงข้อสังเกตของนานาชาติด้วยหรือไม่ว่า ตอนนี้กระบวนการนิติบัญญัติในบ้านเรามันมีปัญหาด้วยหรือไม่ถึงต้องถูกยุบพรรค นี้นะคะ ผมคิดว่าการแสดง ฉี่ของ อย่าลืมนะครับว่า ไม่ใช่ เข้าใจว่าเกาหลีใต้นะครับ หนังโป๊ญี่ปุ่นที่มีการ ติกาเอเชีย แล้วเนี่ย กระบวนการการตรงไปตรงมา อย่าลืม พรรคก้าวไกล เขาพยายามแสดงท่าทีสนับสนุน คนไทยเหรอครับ คนไทยที่ 3 ของคนที่ไปใช้สิทธิ์มาก 15 เดือน ปรากฏว่ามีการแก้ไขไปแต่ว่าไม่นับ หน้าคนไทยด้วยที่เป็นเรื่องพักนี้แล้วก็ทักกันด้วยนะครับ อันนี้ก็คือการเรียบร้อยแล้ว สิทธิทางการเมืองของประชาชนไทยที่ควรที่จะถูกตั้งคำถามหลักๆคือ นายกด้วยหรือเปล่าเพราะไปให้คำมั่นในเวทีสมัชชาใหญ่ยูเอ็นเมื่อปีที่แล้วเอาไว้ว่า ประเทศไทยเนี่ย เข้าสู่การเป็นประชาธิปไตยแล้วนะคะก็เป็นการให้คำมั่นเอาไว้ในหลายประเด็น มีการยุบพรรคการเมือง ในครั้งนี้กับพรรคก้าวไกลหัวใจยิ่งทำให้นายกถูกตั้งคำถามและใครเองจะถูกตั้งคำถามเรื่องผ้า อยากได้หรือเปล่าโดยเฉพาะการเสนอตัวเป็นผู้แทนคณะมนตรีความด้านสิทธิมนุษยชนที่จะมีการ ในช่วงปลายปีนะคะอาจารย์ สวัสดีครับคือว่านายกไปไปพูดแล้วก็แสดงท่าทีที่สามช่าหรือว่านานาชาติ ที่เข้าใจได้เพราะมีการเลือกตั้ง ผลเลือกตั้งไม่เป็นไปตามนั้น เราเรามีพฤติกรรมแบบนี้เนี่ยมาอย่างต่อเนื่องเรียกว่า 20 ปีแล้ว นี่คือนี่คือกันไปละกันไปก็ไปเสียมาใช่ไหม ลำบากสำหรับผู้แทนประเทศไทยที่จะไป ตั้งคำถามว่าเป็นอย่างนี้เนี่ย สมควรจะมีบทบาท แล้วสิ่งที่มันจะเกิดขึ้นหรือว่าผลจากคำวินิจฉัยที่ ในวันนี้นะคะมันจะก่อให้เกิดอะไรได้บ้างคะอาจารย์ในทางนานาชาติโดยเฉพาะ เราก็เป็นสมาชิกคนหนึ่งในประชาคมโลกกันด้วยนะคะ จับตามองกันในเชิงลึกกันนะครับ กุญแจสตาร์ทเท่าที่มีมาก่อน เสียง กฎหมายเนี่ยเพราะว่าเป็นการล้มล้างระบอบการปก นานแล้วเนี่ยมันต้องหมายความว่า ระบบการเมืองลาว เต็มที่มันเป็นข้อความหาที่เราไม่เห็นมาก่อน ยุบพรรค มากกว่า ได้ค่ะอาจารย์กิตตินันท์พงษ์สุทธิรักษ์ค่ะ จากคณะรัฐศาสตร์จุฬาลงกรณ์มหาวิทยาลัยอาจารย์ก็เป็นนักรัฐศาสตร์ที่มีความเ****วชาญด้าน การต่างประเทศด้วยนะคะก็สามารถที่จะร่วมวิเคราะห์ในประเด็นเรื่องของผลกระทบใน ท่านหนึ่งที่นานาชาติอาจจะมองเข้ามาโดยสาระสำคัญที่อาจารย์พูดก็คือข้อกล่าวหาเรื่องของการล้มล้างการปก ลองเพื่อขอให้มีการยุบพรรคการเมือง พรรคก้าวไกลนะคะเป็นข้อกล่าวหาที่ไม่เคยมีมาก่อน เหตุการณ์ที่มันเกิดขึ้นนี้ค่ะในช่วง 20 ปีที่ผ่านมามันกำลังชี้ให้เห็นถึงการใช้ ใบเสมาของการเมืองไทยจนนำไปสู่สิ่งที่ดี ยากที่จะคาดเดาได้ว่าการเมืองไทยมันจะเป็นอย่างไรนะคะและก็ทำให้ คำถามตามมาว่าใครควรจะสมควรหรือเปล่าถ้าจะได้รับโอกาสที่จะไปมีบทบาทในเวทีโลก เราพยายามจะฟื้นฟูนับตั้งแต่รัฐบาลของพรรคเพื่อไทยก้าวเข้ามาด้วยนะคะโดยเฉพาะกับข้อกล่าวหาในการที่จะ ที่พักในครั้งนี้นะคะที่มัน แตกต่างจากเดิมแล้วอาจจะได้ยินในเรื่องของการทุจริตเลือก สร้างหรือว่าการทุจริตในแง่ต่างๆด้วยนะคะแต่ว่าในครั้งนี้เนี่ยมันสื่อ เนื่องมาจากเครื่องของนโยบายที่พรรคการเมืองซึ่งเป็นพรรคที่ได้รับคะแนนนิยมได้รับ คะแนนจากประชาชนมาเป็นอันดับ 1 ซะด้วยนะคะอันนี้มันสะท้อนถึงกระบวนการที่อาจารย์บอกว่ามัน ความรักลั่นของประชาธิปไตยไทยแล้วอาจจะทำให้สายตานานาชาติเนี่ยมองมาได้ว่าเรา ยังอยู่ในระบอบที่มันเป็นกึ่งเผด็จ อาจจะมากกว่าการเป็นประชาธิปไตยด้วยหรือไม่ในมุมมองของนานาชาติถ้ามันออกมาในรูป มันไม่ดีเลยค่ะเพราะว่ามันจะไปส่งผลกระทบต่อในเรื่องความสัมพันธ์และความร่วมมือต่างๆ เช่นเดียวกันนะคะแต่จะอย่างไรก็ตามผู้ชมตุลาการศาลจะออก นั่งบัลลังก์อ่านคำวินิจฉัยในเวลา 15:00 น วันนี้แล้วนะคะแนวทางก็ยังคงมองกัน 2 แนวทาง ยกคำร้องไม่ยุบพรรค กลับสั่งยุบพรรค ตามคำร้องคุณญาณีไหว้ครูรายงานสดมาจากศาลรัฐธรรมนูญคืออะไรคะ พรรคก้าวไกลกำลังยืนอยู่บนทางสองแพร่งทางการเมืองค่ะได้ไปต่อแต่ว่าจะได้ ไปต่อในรูปแบบไหนและวันนี้เป็นอีกครั้งนะคะที่พรรคก้าวไกลประเชิญกับ คำร้องยุบพรรคนะ แต่เรื่องของคำร้องยุบพรรคอนาคตใหม่ค่ะและไม่ว่าคำวินิจฉัยในวันนี้จะออก มาในทิศทางไหนแล้วก็จะ บันทึกไว้ในหน้าประวัติศาสตร์การเมืองไทยค่ะ ลุ้นระทึกอีกครั้งกับคดียุบ ก้าวไกลค่ะตุลาการศาลรัฐธรรมนูญได้ ประชุมตั้งแต่เวลา 09:30 น นัดแถลงด้วยวาจาทำคำวินิจฉัยส่วนตน คหรือก่อนที่จะลงมติในคำร้องกกตที่ขอให้ศาลสั่งยุบ ข้าวไก่และสั่งตัดสิทธิ์ทางการเมืองกรรมการบริหารพรรคจำนวน 11 คนค่ะ ด้วยคำร้องอ่ะมีพยานอันควรเชื่อว่า ก้าวไกลมีพฤติกรรมการกระทำการล้มล้างและเข้าลักษณะกระทำการอันอาจเป็นปฏิปักษ์ ระบอบประชาธิปไตยอันมีพระมหากษัตริย์ทรงเป็นประมุขตามพระราชบัญญัติประกอบรัฐธรรมนูญว่าด้วย การเมืองปี 2560 มาตรา 12 วงเล็บ 1 และวงเล็บ 2 ด้วยก็ต้องอ้างข้อเท็จจริงที่ปรากฏตามคำวินิจฉัย สงสารที่ 3/2561 เมื่อวันที่ 31 มกราคม 7 ที่ศาลมีมติเป็นเอกฉันท์ค่ะ 90 ที่ว่าการกระทำของพรรคก้าวไกลเป็นการใช้ สิทธิเสรีภาพเพื่อล้มล้างการปกครองจากการเสนอนโยบายหาเสียงยกเลิกประมวลกฎหมายอาญามาตรา 100 ไปศาลก็สั่งให้พรรคก้าวไกลเลิกแสดงความเห็นการพูดการเขียนการพิมพ์การโฆษณา การสื่อความหมายโดยวิธีอื่นเพื่อให้มีการยกเลิกประมวลกฎหมายอาญามาตรา 112 ต่างหากมีการแก้ไขก่อน ก็ได้แต่ว่าต้องเป็นกระบวนการทางนิติบัญญัติโดยชอบค่ะซึ่งกระบวนการของศาลรัฐธรรมนูญนะคะ ใช้เวลาประมาณ 5 เดือนนับแต่ที่ศาลรับคำร้องเมื่อวันที่ 3 เมษายน 2561 ศาลให้คู่ความส่งคำชี้แจงแก้ข้อกล่าวหาแต่ไม่ได้เปิดการไต่สวนค่ะเนื่องจากคดีเป็นข้อกฎหมาย และศาลระบุว่ามีพยานหลักฐานเพียงพอที่จะวินิจฉัยได้ซึ่งกำหนดวันอ่านคำวินิจฉัยว่า มีแต่สิงหาคมค่ะ แต่ในช่วงเวลาการต่อสู้คดีพรรคก้าวไกลก็พยายามให้ศาลเปิดการไต่สวนและส่งบัญชีพยาน ถ้าปากร่วมถึงความเห็นของศาสตราจารย์สุรพลนิติไกรพจน์ที่ปรึกษาด้านกฎหมาย ของกกตที่ให้ความเห็นว่ากระบวนการยื่นร้องของกกตนั้นไม่ชอบด้วยกฎหมาย ของเก่า เปิดข้อต่อสู้ 9 ประเด็นค่ะเช่นคำวินิจฉัยที่ 3/2561 นั้นไม่มีผล การกระทำการที่กล่าวหาไม่ได้เป็นการล้มล้างหรือว่าเป็นปฏิปักษ์ต่อการปกครอง พ่อต้องให้ได้สัดส่วนการกำหนดระยะเวลาภาคถอนสิทธิ์เลือกตั้งต้องอยู่บนหลัก สมควรแก่เหตุและต้องกำหนดเฉพาะกรรมการบริหารพรรคที่ทำผิดและต้องติดตามว่าในห้องพิจารณาคดีวันนี้นั้น ศาลจะมีการแจ้งกรณีการแถลงต้องเกี่ยวกับคดีรวมถึงกรณีที่ดึงองค์กรต่างประเทศเข้ามา ไม่เกี่ยวข้องในคดีหรือไม่ด้วยค่ะ สำหรับแนวทางการวินิจฉัยในคดีนี้มี 2 แนวทางหนึ่งคือสารมีค่ะ ไม่ยุบพรรคหรือว่ายกคำร้อง 2 ถัง ศาลมีคำสั่งยุบพรรคตามคำร้องซึ่งคำวินิจฉัยของศาลรัฐธรรมนูญในวันนี้นะคะก็จะเป็นบ้า สารทางการเมืองและผูกพัน ทุกองค์กรเกี่ยวกับการดำเนินการใด ได้มีการยกเลิกประมวลกฎหมายอาญามาตรา 112 ค่ะ เส้นทาง ศาลรัฐธรรมนูญมีคำสั่งยุบพรรคก็จะส่งผลให้กรรมการบริหารพรรค โอนตามคำร้องนั้นต้องถูกตัดสิทธิ์ทางการเมือง ดีค่ะ การเพิกถอนสิทธิ์สมัครรับ ต้องห้ามไม่ให้ไปจดทะเบียนการเมืองขึ้นใหม่หรือเป็นกรรมการบริหารพรรคการเมืองหรือว่ามีส่วนร่วม น่าจะตั้งพรรคการเมือง ในช่วงเวลาสิบ แต่วันที่ศาลมีคำสั่งยุบพรรค โดยกรรมการบริหารพรรคก้าวไกลตามคำร้อง 11 คนก็ประกอบไปด้วยบุคคลที่เป็นสสบัญชีรายชื่อของพรรค เอาไก่ 5 คนค่ะพี่ทานลิ้มเจริญรัตน์ชัยธวัชตุลาธน สุเทพอู่อ้นอภิชาติศิริสุนทรเบญจาแสงจันทร์และสสเขต 1 คนค่ะปดิพัทธ์สันติภาดาปัจจุบันเป็น 2 เส้นทางและเป็นรองประธานสภาผู้แทนราษฎรคนที่ 1 ค่ะ และอีก 5 คนที่ไม่ได้เป็นส.ส. นายอภิสิทธิ์พงษ์ฤทธิ์และที่พัก คุณเตะ นะ พรพงษ์ศุภมิตร ศุภนิมิตกุล การ์ตูนนายสมชายฝั่งละอองอมรัตน์โชคปมิตต์กุล ซึ่งคดีนี้นะคะยุบหรือไม่ยุบไม่รู้แต่ว่าหากไม่ยุบ กไก่ก็เดินหน้าต่อทางการเมืองแต่ว่าหักยุบนะคะ 143 ต่อสต้องหาสังกัดใหม่ภายใน วันนี้พรรคก้าวไกล สแกนชื่องูเห่าสีส้มด้วยค่ะ ส่วนบรรยากาศที่ศาลรัฐธรรมนูญในวันนี้นะคะมีเฉพาะสื่อมวลชนเจ้าหน้าที่ตำรวจและเจ้าหน้าที่ ที่เกี่ยวข้องเข้ามาในพื้นที่บริเวณนี้เท่านั้นเนื่องจาก ได้ประกาศเป็นบริเวณเขตอำนาจของศาลค่ะ โดยมีเจ้าหน้าที่ตำรวจนะคะรักษาความปลอด 2 กล่อง 100 บาทและคาดว่าในช่วงเวลา 14:00 น วันนี้นะคะทางคู่ความ ทั้งนายพิธาลิ้มเจริญรัตน์แล้วก็นายแสวงบุญมีเลขาธิการกกตนะคะ ก็จะเดินทางมารับฟังคำวินิจฉัยที่ศาลรัฐธรรมนูญค่ะ ขอบคุณค่ะ ซึ่งคุณพี่ทานนะคะเช้าวันนี้ก็ยังคงเดินทางไปปฏิบัติภารกิจที่รัฐสภาอยู่นะคะพร้อม เปิดใจก่อนที่จะไปรับฟังคำวินิจฉัยคดียุบพรรคบ่ายวันนี้ที่ศาล ก็ยังคงมั่นใจในเรื่องข้อกฎหมายว่าจะไม่ซ้ำรอยประวัติศาสตร์ อนาคต ใหม่ค่ะ ตามจาก ฟังเสียงกันค่ะก็เป็นอย่างที่เล่าเรื่องเลยครับก็ยังมีความเป็นเอกภาพ ความสมัครสมานสามัคคีนะครับแล้วก็รู้สึก เป็น ความรู้สึกเหมือนกัน ภาษาอังกฤษเขาใช้คำว่ามันก็คือ ไม่ ไม่กังวลแต่ก็ไม่ประมาทแล้วก็เข้าใจว่ายังไงเราก็ยังไปต่อได้อยู่แน่นอน 30 ล้าน เพลงก็มีโอกาสได้เห็น หลักฐานบ้าง ออกจากโทรศัพท์ของคนอื่นของหลักการจัดหลายๆภาพ ว่างก็มาเป็น จำนวนเงินอย่างที่เมื่อวานมีข่าวออกไปบางอันก็มาเป็นตำแหน่งครับ ตำแหน่งรองหัวหน้าพรรคบ้างตำแหน่งนั้นตำแหน่งนี้มีอะไรบ้างแต่ว่าเขาก็เอามาให้ดู นะครับพอเข้ามาดูมันก็มั่นใจได้ว่าเขาบอกว่า เขายินดีที่จะ เดินทางต่อไปกับพรรคก้าวไกลแน่นอนแล้วก็เงินซื้อเขาไม่ได้ตำแหน่งซื้อเข้าไม่ได้มันคือความไว้วางใจที่ประชาชนให้มาเขาจะไม่เอาไป ผลประโยชน์ส่วนตัวแน่นอนผมก็รู้สึกเบาใจ ซึ่งแกนนำพรรคก้าวไกลเขายืนยันมาโดยตลอดนะคะโดยพร้อมที่จะรับมือกับ ทุกเหตุการณ์ที่เกิดขึ้นนะคะจากคำร้องของกกตที่ยังคงยืนยันว่าในข้อมูลข้อเท็จจริงที่กกตได้มากำลังชี้ให้เห็นว่า วิธีการในการล้มล้างการปกครองค่ะแต่ขณะเดียวกันนะคะถึงแม้จะมีความเชื่อมั่นในเรื่องคำร้อง แกไปก็ตามนะคะแต่ก็มีการเตรียมความพร้อมเอาไว้เหมือนกันยอมรับมาบอกว่ามีการเจรจา ห้องพักสำรองเอาไว้แล้วด้วยนะคะว่างตัวแกนนำพรรครุ่นที่ 3 เอาไว้แล้วด้วย และแม้จะไม่ยืนยันชัดว่าหัวหน้าพรรคคนต่อไปจะเป็นนางสาวศิริกันยาตัน หรือไม่แต่ในทางการเมืองค่ะมีการเทียบกรองกันเกิดขึ้นแล้ว สาวไทยทักทายชินวัตรหัวหน้าพรรคเพื่อไทยท่ามกลางเสียงวิพากษ์วิจารณ์บอกว่าสมน้ำสมเนื้อสมเหตุสมผลด้วยหรือไม่ ตั้มกับคุณเสาวลักษณ์วัฒนสิทธิ์ในการบ้านการเมืองค่ะ ใช่หรือไม่ใช่ก็ถูก ไปแล้วล่ะค่ะระหว่างนางสาวศิริกัญญา ตันสกุลกับนางสาวแพทองธารชินวัตร ว่าเป็นคู่แข่งทางการเมือง ระหว่างพรรคก้าวไกลกับพรรคเพื่อไทย และโดยส่วนใหญ่ก็ลงความเห็นเขาว่า คู่นี้แข่งกันได้อย่างสมน้ำสมเนื้อและสมเหตุสมผลด้วยค่ะ ถ้าเปิดสนามเลือกตั้งใหญ่ครั้งหน้า และไม่ว่าศาลรัฐธรรมนูญจะวินิจฉัยชี้ขาดคำร้องยุบพรรคก้าวไกลออกมายังไง โอกาสของการเจอกันของคนคู่นี้มีสูงค่ะ คำวินิจฉัยชี้ขาดคำร้องยุบพรรคก้าวไกลและเพิกถอนสิทธิสมัคร รับเลือกตั้งกรรมการบริหารพรรค 10 สืบเนื่องจากพบเหตุอันควรเชื่อได้ว่าล้มล้างและเป็นปฏิปักษ์ต่อการเป็น ปกครองตามกฎหมายพรรคการเมืองปี 2560 จะออกมายังไงก็แล้วแต่ค่ะ พรรคก้าวไกลยืนยันเอาไว้แล้วเขาว่าเตรียมพร้อมรับมือ กลับทุกสถานการณ์แล้ว พักสำรองหรือแกนนำรุ่นที่ 3 เชื่อได้ค่ะว่ามีพร้อมแล้วด้วยพร้อมจะไปต่อในทุกบริบท ก่อนหน้านี้นางสาวศิริกัญญาตันสกุลไม่ปฏิเสธค่ะกับกระแสข่าวที่เจรจาเตรียมส่งไม้ต่อเข้าสังกัด พรรคถิ่นกาขาวชาวศรีวิไลแถมบอกอีกเขาว่าเจรจาไว้หลาย ด้วยและไม่ว่าใครจะได้รับมอบหมายให้ทำหน้าที่อะไรยังไงคำเดียวที่ต้อง พูดเหมือนกันคือพร้อมค่ะ อย่างไรก็ตามนี่แหละที่บอกว่าเราก็มีการเตรียมความพร้อมนะคะแต่ว่า วันนี้เนี่ยถ้ามีใคร ไปถาม สมาชิกพรรค คนอื่นๆว่ายังมีความพร้อมหรือไม่ได้เราก็คงแสดงความพร้อม เต็มที่ถ้าเราจะต้องมารับบทบาทหน้าที่ต่างๆในกรณีที่ เหตุการณ์ ที่เราไม่ได้ไม่ได้อยากให้เป็นหนี้มันเกิดขึ้นแต่อย่างไรเสียก็คงจะขอให้ วันที่ 7 ค่ะเรายังคงมีความหวังว่าจะไม่ถูก แน่นอนเขาว่าถ้าจะให้ดีพรรคก้าวไกลก็ไม่อยากถูกยุบแต่ถ้าถูกยุบ ก็ไม่ใช่ปัญหาเพราะยังไงก้าวก่ายก็ยืนยันที่จะอยู่บนถนนการเมืองสายนี้ แต่ปัญหาอยู่ที่ว่าถูกยุบแล้วอาจทำให้ก้าวไกลเล็กลงหรือไม่ และในฐานะ 9 ใหม่ หมายความถึงกริยาหรือหมายถึงชื่อพรรคการเมืองที่ตั้งสำรองเอาไว้ก็ได้ค่ะ ก้าวก่ายก็ประกาศความมั่นใจแล้วว่าพร้อมจะเติบโตขึ้นรวมถึงนางสาวศิริกันยาที่จะ โตขึ้นและโตขึ้นมาเป็นคู่แข่งทางการเมืองกับนางสาวแพทองธารชินวัตรค่ะ ให้น้องทานชินวัตรนะคะปัจจุบันคือหัวหน้าพรรคเพื่อไทยเป็นบุคคลในการเมืองบ้านใหญ่ ตระกูลชินวัตรบ้านจันทร์ส่องหล้าเป็นลูกสาวคนเล็กของนายทักษิณชินวัตร อดีตนายกรัฐมนตรีที่กำลังจะได้รับอิสรภาพ พ้นโทษพ้นจากการพักโทษ 31 สิงหาคมนี้และแม้จะเป็นการเมืองที่ยังสะท้อนถึงอุดมการณ์ และรูปแบบใหม่ไม่ชัดแต่ก็ได้ชื่อว่าเป็นเสรีนิยมประชาธิปไตยที่คาบเกี่ยวอยู่กับ อนุรักษ์นิยมประชาธิปไตยด้วยและที่ชัดๆคือผู้บริหารพรรคที่ประกาศบริหารจัดการคน 2 รุ่น ให้เกิดเอกภาพและเดินหน้าการเมือง รูปแบบใหม่ ศิริกัญญาตันสกุลข่าวปัจจุบันคือสสบัญชีรายชื่อและดำรงตำแหน่งรองหัวหน้าพรรค ก้าวก่ายอยู่ด้วยแต่ไม่ได้เป็นกรรมการบริหารพรรคดังนั้นเป็นไปได้ค่ะที่จะขึ้นเป็นหัวหน้าพรรค ในรุ่นที่ 3 จากอนาคตใหม่เป็น 9 กายและอาจจะเป็นพรรคก้าวใหม่ในเร็วๆนี้ แต่เดิมเปิดตัวทางการเมืองเป็นแกนนำที่เคียงข้างนายพิธาลิ้มเจริญรัตน์ หากจะประเมินจากการศึกษาความถนัดรวมถึงแนวทางการทำงานที่ผ่านมาเน้นเรื่องการเงินการคลังมาโดยตลอด เมื่อครั้งที่เป็นพรรคแกนนำจัดตั้งรัฐบาลก็ได้รับการวางตัวเป็นขุนคลังหญิงคนแรก นอกจากนางสาวศิริกันยาและนางสาวแพรทองธารชินวัตรแล้ว ต้องยอมรับนะคะว่าพรรคการเมืองพรรคใหม่ พรรคการเมืองพรรคนี้ ชุดนี้สำหรับบุคคลในกลุ่มนี้ยังยึดโยงอยู่กับนายธนาธรจึงรุ่งเรืองกิจ ที่ได้ชื่อว่าเป็นผู้นำทางจิตวิญญาณ ทางการเมืองอยู่ด้วย และสถานการณ์การเมืองในเวลานี้ก็มีชื่ออยู่ในกระแสของการแข่งขันช่วงชิง การเป็นผู้รวมศูนย์อำนาจทางการเมืองด้วยค่ะ ได้ทาหน้าพรรคการเมืองขนาดใหญ่นะคะเทียบเท่ากับระหว่างพรรคเพื่อไทย ข้าวไก่ก็เป็นคู่แข่งคู่ชิงกันมาโดยตลอดโดยเฉพาะในสนามเลือกตั้งปี 2566 ที่ผ่านมาเรียกว่าแดงกับส้ม แข่งกันอย่างชัดเจนหรือแม้แต่ในสนามเลือกตั้งท้องถิ่นอย่างอบจ ถ้าก้าวก่ายปฏิเสธส่งคนลงสนามเลือกตั้งเว้นแต่ล่าสุดที่จังหวัดราชบุรี ลงในนามพรรคส่วนอื่นยังปทุมธานีอยุธยาชัยนาทพะเยาก็แค่จะ ต้องการคำว่า ขั้วสีขาวแข่งกันระหว่างแดงกับส้มค่ะ หรือแม้แต่การเลือกสวปี 2561 ก้าวก่ายก็บอกว่าไม่ได้มีส่วนร่วมเว้นแต่คณะเจ้าหน้าที่ออกมารณรงค์สวประชาชน ด้วยเจตจำนงที่จะสร้างการมีส่วนร่วมตามระบอบประชาธิปไตยแต่ก็ถูกโยงถึงการแข่งขันกัน ระหว่างแดงกับส้มแต่สนามนี้มีสีน้ำเงินเกิดขึ้นด้วย บทสรุปเรื่องมีอยู่ว่านับจากวันนี้ไป ก้าวใหม่ที่มีผู้นำจิตวิญญาณทางการเมืองชื่อธนาธร จึงรุ่งเรืองกิจภายใต้การนำของนางสาวศิริกัญญาตันสกุล รุ่นที่ 3 ทางการเมืองของสีส้มเทียบฟอร์มแล้วก็แข่งขันช่วงชิงกับยุทธศาสตร์ทางการเมือง การขับเคลื่อนของผู้นำขั้วอย่างสีแดงเพื่อไทยนางสาวแพทองธารชินวัตร ก็มีนายทักษิณชินวัตรเป็นนายกขณะที่สีน้ำเงิน ภูมิใจไทยก็มีอนุทินชาญวีรกุลแล้วก็หมายถึงครูใหญ่เนวินชิดชอบ หรืออาจจะรวมไปถึงขั้วอนุรักษ์นิยมพลังประชารัฐ รวมไทยสร้างชาติภายใต้การนำของลุงตู่ลุงป้อมก็เป็นไปได้ค่ะ เอาวันนี้ 15:00 น 7 สิงหาคมลุ้นคำร้อง ยุบพรรคก้าวไกลแล้วยังต้องไปลุ้นกันอีกครั้งนึงค่ะ 14 สิงหาคมในคำร้องถอดถอนนายเศรษฐาทวีสิน นายกรัฐมนตรี ไม่ใช่แค่ 2 คำร้องที่เกี่ยวข้องกับสถานการณ์ทางการเมือง เป็นหน้าหนึ่งของการเมืองที่จะนำไปซึ่งการเปลี่ยนแปลงทางการเมืองด้วยและเป็นจุดเริ่มต้นของ เจ้ายากที่จะแข่งขันช่วงชิงกันอย่างจริงจัง ฝ่ายไหนขั้วไหนสีอะไรคือผู้กุมอำนาจทางการเมืองหรือหมายถึง กูมันนัดรับไปด้วยก็ได้ค่ะ ขอบคุณค่ะในความไม่แน่ไม่นอนในทางการเมืองตลอดทั้งสิงหาคมนี้ อาจารย์สาหัสสำหรับใครหลายคนก็ตามแต่บรรดาภาพเศรษฐกิจ ใจคอไม่ค่อยดีค่ะนักลงทุนก็รอความชัดเจนในทางการเมือง คดีใหญ่ในทางการเมืองบรรยากาศการซื้อขายหุ้นไทยในช่วงเช้าวันนี้ ก็รับกับสภาพปัญหาไปเต็มๆค่ะ การซื้อขายหุ้นไทยเปิดตลาดช่วงเช้านะคะก็ลงมาหลายวันวันนี้ ปรับตัวขึ้นมานะคะอยู่ที่ 1286 จุด 3 จุด 3 จุดนะคะก็เพิ่มขึ้นมาที่ 12 จุดกว่าๆมูลค่าการซื้อขาย 1950 5 ล้านบาทนะคะ บริษัท innovation sex ประเมินว่าวันนี้เนี่ย ตลาดหุ้นไทย เคลื่อนไหวผันผวนอยู่ในกรอบค่ะเพราะนักลงทุนกำลังติดตาม ใส่ในทางการเมืองทั้งผลวินิจฉัย คดียุบพรรคก้าวไกล และภาพรวมแนวโน้มราคาก็ยังไม่มีสัญญาณกลับตัวด้วยนะคะความกังวลยังถูก ถ่ายออกมาจากประธานสภาผู้ส่งสินค้าทางเรือแห่งประเทศไทยนะคะที่บอกว่า วันนี้มีปัญหาสงครามการค้า ระหว่างจีนกับสหรัฐส่งผลให้นักลงทุนต่างประเทศก็ปรับกลยุทธ์การลงทุนเพิ่ม ความเสี่ยง ไทยเป็นเป้าหมายหนึ่งของนักลงทุนค่ะ แปล ใครอาจจะไม่ได้อานิสงส์จากปัจจัยภายนอกที่เป็นปัจจัยลบเพราะ ถ้าหากการเมืองในประเทศมีความสุ่มเสี่ยงว่าจะสร้างความขัดแย้งกระทบกับการทำงานใน สภาก็จะส่งผลต่อการฟื้นตัวทางเศรษฐกิจและความเชื่อมั่นที่จะสะดุดลงค่ะ เราไม่อยากให้สะดุดอะไรทั้งนั้นนะครับเพราะว่าช่วงนี้เราจะต้องพยายามรักษา เรื่องของสภาพการลงทุน นอกจากนั้นแล้วก็คือในเรื่องของการสร้างความเชื่อมั่น นะครับ กับลูกค้าเราต่างๆ ให้เราสามารถที่จะดำเนินในเรื่องของภาคการผลิตต่างๆ ประกาศส่งออกของเรานะเนี่ย ดำเนิน ตามแผนต่างๆ แผนการงบประมาณกลางๆแล้วก็ยังไม่อยากเห็นภาพ ที่เราเกิดความขัดแย้งกันภายในขึ้นมาเพราะว่านั้นก็คือสิ่งที่จะทำ การรุมเร้าแน่นอนนะครับ ว่ากัน ไม่มีเสถียรภาพการเมือง เกิดความขัดแย้งกัน แล้วก็ไม่อยากจะ เห็นภาพนั้นนะครับ บรรดานักวิเคราะห์เขาจับจองในทางการเมืองนะครับเพราะเป็นปัจจัยเสี่ยงที่สำคัญต่อ เศรษฐกิจไทยอย่างบทวิเคราะห์ของหลักทรัพย์เอเชียพลัสค่ะประเมิน ทางคดียุบพรรคก้าวไกลเอาไว้ 3 ทางคือฮักศาลวินิจฉัยยุบพรรค spinous ย้ายพรรคได้ภายใน 60 วันไม่กระทบคะแนนเสียงพรรคร่วมรัฐบาล แนวทางที่ 2 ค่ะหากศาลไม่ยุบพรรคก้าวไกลจะทำให้ท่าทีฝ่ายค้านในสภาแข็งแกร่ง มากขึ้นและแนวทางที่ 3 ไม่ยุบพรรคก้าวไกล แต่อาจจะตัดสิทธิ์สสวทบางส่วนค่ะนั่งลงทุนให้ความสำคัญกับคดีวินิจฉัยนายกรัฐมนตรีมากกว่าค่ะ เพราะถ้าหากคำตัดสินในเชิงลบ ออกมาก็จะกระทบต่อสถานภาพของคณะรัฐมนตรีและความต่อเนื่องของนโยบาย ต่างๆแต่ปฏิเสธไม่ได้ว่าทั้ง 2 คดีล้วนกดดันตลาดหุ้นไทยนะคะ ผัวอยู่ในกรอบแคบๆ ก็ถือเป็นตัวแปรสำคัญในการกำหนดบรรยากาศการลงทุนในระยะต่อไปค่ะ แต่ว่าท่ามกลางความไม่แน่นอนทางการเมืองความแน่นอนอย่างหนึ่งก็คือ ตื่นแล้วนะคะสำหรับดิจิตอล wallet ที่น่าจะเดินหน้ากันได้เต็มสูบแล้วเมื่อพบ เพิ่มเติมปี 6 เจ็บที่จะใช้ในโครงการ Digital wallet 1200000 20 ล้านบาทผ่านการพิจารณา 3 วาระรวด วุฒิสภาแล้วค่ะถึงจะมีเสียงวิพากษ์วิจารณ์โครงการ เติมเงินดิจิตอล wallet อยู่ก็ตามมานะคะไม่ว่าจะเป็นข้อสงสัยว่าจะกระตุ้นเศรษฐกิจได้จริงไหม เงินจะไหลกลับไปยังนายทุนใหญ่หรือเปล่าแล้วก็ยังมีข้อสงสัยกันอยู่ว่าทำไมจะต้องทำให้ ความยุ่งยากทำไมไม่แจกเป็นเงินสดไปเลยล่ะถ้าใครไลค์นึงน่าจะเป็นภาพของสวแดงกองมา เงินสด ประพฤติถามเรื่องนี้ค่ะ บางครอบครัว สมาชิก ในครอบครัว 4-5 คน รวมเป็นเงินก็จะเป็น 40,000 - 50,000 บาท อยากจะเอาไปซ่อมแซมบ้าน เจ้าไปซื้อวัวซื้อควายมาเลี้ยง ก็ ไม่สามารถที่จะทำได้ ทำไม รัฐบาล ไม่เจอเป็นเงินแบบนี้แบบนี้ไปเลยค่ะ ได้ใช้ง่ายๆ โอ้โหคนมาลง ทะเบียนตั้ง 25 ล้านคน การันตีครับ เขากลัวเสียสิทธิ์ครับ ไม่ใช่โครงการท่านสำเร็จนะครับ เขากลัวเขาไม่ได้เหมือนคนอื่น ที่นี่ฝนมันก็ตกไม่ทั่วฟ้า ความยากจนจะหายได้อย่างไร คนกลุ่มหนึ่งได้คนกลุ่มหนึ่งไม่ได้อันนี้คือความแตกต่างข้อที่ 1 ชอบมันก็ถาม ไอ้แก่ๆๆเป็นเงินสดซะเลยเนี่ย ทำไมไม่ทำ ทำไมไม่แจกให้ซับซ้อนซ่อนเงื่อน หรือมันมีอะไรแอบแฝง ที่ซับซ้อนซ่อนเงื่อนอยู่อย่างนั้น มันมีใครได้ใครเสีย เป็นเงินเท่าไหร่ เข้ากระเป๋าไข่ แต่ใช่ว่าจะมีแต่การตั้งข้อสังเกตแล้วก็เสียพี่ชายเท่านั้นค่ะเพราะว่าก็มีสวที่เขามา ฝากสั่งของผู้ประกอบการเห็นต่างมองว่าร่างพรบตัวนี้แหละจะช่วยฟื้นคืนชีวิตประชาชน ช่วย CPR เศรษฐกิจในพื้นที่ให้ได้มากขึ้น พรบชุดเนี้ย มีคุณค่าและทรงพลังที่สุด ที่จะเยียวยา เศรษฐกิจในปัจจุบันนี้ ช่างคะมุมมองของดิฉันน่ะที่แตกต่างระหว่างดู Winner กันเด้อ ฉันขอเป็น The Winner ค่ะ เราต้องหาทางออกร่วมกันค่ะ เราต้องหาทางออกร่วมกันเราจะไม่มองปัญหา เราจะมองปัญหาแหละแต่เราจะแกล้งเราจะมองหาทางออกร่วมกัน ทำอย่างไรจะทำให้เศรษฐกิจ ปัจจุบันนี้ ที่เป็นคร่าวๆ CPR อยู่นะคะ ว่าจะทำยังไงให้มันรอด ในการอภิปรายงบเมื่อวานนายกรัฐมนตรีชี้แจงด้วยตัวเองนะคะ และเหตุผลถึงความจำเป็นที่จะต้องใช้จ่ายเงินตามนโยบายเร่งด่วนของรัฐบาลเพื่อกระตุ้นเศรษฐกิจ ส่งเสริมเม็ดเงินหมุนเวียนในพื้นที่ต่างๆสร้างโอกาสในการประกอบอาชีพของประชาชนและภาพ ควบคู่กับการรักษาระดับการบริโภคและการลงทุนในประเทศความสามารถในการแข่งขันของ ประเทศผ่านโครงการเติมเงิน 100 บาท Digital wallet นี่ล่ะค่ะที่บอกว่า ต้องดำเนินการเร่งด่วนรองบปี 58 ไม่ได้แล้วดังนั้นก็เลยต้องตั้งงบประมาณรายจ่ายเพิ่มเติมไม่เกิน 120000 2 พันล้านบาทนี่เองนะคะรัฐบาลเขาเชื่อมั่นบอกว่าจะมีเม็ดเงินหมุนเวียนในพื้นที่ แต่ข้อสงสัย ก็ยังมีอยู่ค่ะหลังจากที่มีการเปิดทางให้ร้านสะดวกซื้อเข้าร่วมโครงการแล้วแบบนี้เงินมันจะหมุนไปถึงพ่อค้าแม่ค้า ตัวเล็กตัวน้อยจริงไหมในเมื่อมีข้อกำหนดบอก ลูกค้าที่จะร่วมโครงการเนี่ยต้องอยู่ในระบบภาษีแต่เรื่องนี้ก็มีคำชี้แจงจากรัฐมนตรีจุลพันธ์มานะคะว่าพอ ค่ะแม่ค้าที่ไม่ได้อยู่ในระบบภาษีเนี่ยเข้าร่วมโครงการได้ค่ะ หรือเรื่องของร้านค้าที่อยู่ในระบบ จำเป็นจะต้องเป็นร้านค้าที่ลงทะเบียนภาษีหรือไม่ ครับผมชี้แจงนี้ครับไม่ต้องนะครับร้านหาบเร่แผงลอยก็สามารถขึ้นทะเบียนได้ ประชาชน ที่เป็นผู้ค้า ร้านก๋วยเตี๋ยวร้านอะไรถ้าไม่ได้ขึ้นทะเบียน ลงทะเบียนกับ ระบบภาษีเนี่ยก็สามารถเป็นร้านค้าได้เพียงแต่ท่าน ไม่สามารถเป็นผู้ขึ้นเงินสดได้เท่านั้น แต่เรื่องขึ้นเงินสดที่น่าสนใจนะคะคนค้าคนขายก็คงอยากจะเห็นตัวเงินโดยเฉพาะเงินสดและแล้วกำไรกำไรมันจะเข้า เขาได้ยังไงล่ะถ้าเกิดจะต้องไปหมุนในวงรอบต่อไปอาจจะต้องชี้แจงกันให้ชัดเจนแต่เอาหลักการลงทะเบียนตอนนี้ค่ะสำหรับ ภาคประชาชนนักนะวันที่ 6 ก็ลงทะเบียนไปเรา 25 ล้านคนแล้วมีการวิเคราะห์จากอาจารย์ธนวัฒน์ วิชัยอธิการบดีมหาวิทยาลัยหอการค้าไทยนะคะว่ามันสะท้อนสัญญาณเชิงบวกค่ะว่าประชาชน หลักการใช้วงเงินสูงถึง 4.5 หมื่นล้านบาทก็เกิดเสียงวิจารณ์จริงๆถึงความคุ้มค่า ขณะเดียวกันอาจารย์บอกว่าถ้าใช้อย่างมีประสิทธิภาพและช่วงเวลาที่จะสามารถใช้งานได้ในช่วงไตรมาส สุดท้ายเนี่ยก็ประมาณว่ามันเป็นช่วงเวลาที่มีความเหมาะสมค่ะ แต่ในขณะเดียวกันมันก็เป็นความท้าทายด้วยถ้ากระตุ้นถูกจุด GDP จะเพิ่มได้ร้อยละ 0.6 ถึง 1.2 ได้เช่นกันแล้วถ้าไปประกอบ การประกอบการเบิกจ่ายภาครัฐที่มันคล่องตัวในช่วงเดือนธันวาคมก็อาจจะทำให้ ไทยโตจากร้อยละ 2.4 ถึง 2.6 ไปเป็นร้อยละ 2.6 ถึง 2.8 ได้เช่นเดียวกันนะคะเพราะการค้าไทยมหาวิทยาลัยหอการค้าไทยเข้ายังมีการ ความเห็นประชาชนเกี่ยวกับ Digital wallet เหมือนกันปรากฏว่าประชาชนเฝ้ารอใช้งานไงแล้วถ้าเกิดได้มาเนี่ย ส่วนใหญ่ก็คือร้อยละ 6 4.1 จากจำนวนคนที่ตอบแบบสอบถาม 1285 ตัวอย่างเขาบอกว่า จะใช้เงินหมดในครั้งเดียวเลยนะคะแล้วก็น่าจะหมดกันตั้งแต่เดือนแรกที่ได้รับเงินกันด้วย สินค้าส่วนใหญ่ที่เขาจะซื้อก็จะเป็นสินค้าอุปโภคบริโภคไม่ว่าจะเป็นเสื้อผ้าอาหาร สินค้าเพื่อการศึกษาเครื่องใช้ส่วนตัวเครื่องปรุงรส แต่เสียดายเหมือนกันที่บรรดาน้ำมันเชื้อเพลิงก๊าซธรรมชาติและเครื่องใช้ไฟ ไฟฟ้าไม่เข้าร่วมโครงการจนถึงตอนนี้เนี่ยกระทรวงพาณิชย์เขายังไม่ได้แถลงรายละเอียด เกี่ยวกับการลงทะเบียนเข้าร่วมโครงการของร้านค้าต่างๆนะคะแต่ก็มีรายงานมาว่า ร้านค้าเนี่ย ที่เขาพิจารณาอาจจะไม่เข้าร่วมโครงการด้วยเหมือนกันส่วนหนึ่ง กังวลค่ะว่าจะโดนภาษีย้อนหลังด้วยหรือเปล่าแล้วอีกส่วนก็ยังรอความชัดเจนเกี่ยวกับเรื่อง ของร้านค้ารอบที่ 1 รอบที่ 2 รอบที่ 3 หรือว่า 1 2 3 เนี่ยนะว่า ร้านค้าไหนจะอยู่ในรอบแบบไหนแล้วรอบไหนที่จะสามารถขึ้นเงินได้ทัน ซึ่งก็มีเสียงสะท้อนจากผู้ค้าเหมือนกันเขาบอกว่าสมมติร้านที่ได้ วันนึงเนี่ยไม่เกิน 5,000 ก็อยากจะให้แลกเป็นเงินสดได้ทันทีไว้เนี่ยอาจจะเป็นเรื่องนึง ที่รัฐบาลจะต้องเคลียร์ให้ชัดเจนก่อนการแถลงของกระทรวงพาณิชย์ล่ะค่ะเพราะถ้าเกิดว่ามี เข้าร่วมโครงการ แต่ร้านค้าเขาไม่เข้าร่วมมันก็อาจจะ ฝันพายุหมุนทางเศรษฐกิจได้ยากด้วยเหมือนกันแต่ความกังวลอย่างเรื่องความปลอด ใช้ในการลงทะเบียนล่าสุดทางกระทรวง des เขาก็บอกว่ามีการเปิด ปิดแพลตฟอร์มปลอมนะคะไม่ว่าจะเป็นแพลตฟอร์มทางลัด platform Digital wallet ต่อไปแล้วกว่า 90 ช่องทางทั้ง App Page Facebook หรือว่าเว็บไซต์อันนี้รวมไปถึงค่ะปลอมด้วยเช่นเดียวกันแต่ในเรื่องความมั่นคง ปลอดภัยของแอปทางลัดรัฐมนตรีจุลพันธ์ยืนยันในวุฒิสภาไว้ มีค่ะ มันมีกระบวนการในการตรวจสอบสิทธิ์ นะครับว่าพี่น้องประชาชนที่ลงทะเบียนแล้วยืนยันขอยืนยันสิทธิ์แล้วเนี่ยเขาได้สิทธิ์หรือไม่ มันก็รู้ เราตรวจทั้งเรื่องของบัญชีเงินฝากเราตรวจทั้งเรื่องของรายได้ปีก่อนหน้าผ่านทางกรมสรรพากร แต่ผมเห็นมีคำว่า Application ทางลัด ไม่ได้เก็บข้อมูลเหล่านั้นครับ เราไม่เห็นด้วยซ้ำ Application ไม่เห็นด้วยซ้ำ นะครับเพราะอะไรครับ กลไกในเมื่อประชาชน กดปุ่มขอใช้สิทธิ์ กับโครงการ discord สิ่งที่เกิดขึ้นระบบส่ง Query ครับคือคำถามเนี่ยไปยังหน่วยงานรัฐที่เกี่ยวข้องที่เขาถืออยู่ ซึ่งหน่วยงานรัฐนั้นคือข้อมูลเหล่านั้นอยู่แล้วครับ ซื้ออยู่แล้ว ส่งคำถามไปยังกรมสรรพากรเป็นต้น กรมสรรพากรบอกว่าจุลพันธ์อมรวิวัฒน์ขอใช้สิทธิ์ 100 บาทเข้ามีรายได้เกินกว่า หรือไม่ ส่งคำตอบกลับมาที่ระบบเป็นเ***กับน้องครับแค่นั้นครับ ระบบจะรู้แค่ว่าเขาเกิดมาไม่เกินตามเกณฑ์ ไม่ได้เก็บตัวเลขของท่านไม่ได้เก็บบัญชีของท่านเพราะฉะนั้นประเด็นแรกเลย ปลอดภัยในส่วนนี้นะครับไม่มีข้อมูลที่น่าห่วง แต่ทีนี้ค่ะเรื่องของความปลอดภัยไซเบอร์เนี่ยมันเป็นประเด็นสำคัญแม้ว่ารัฐบาลจะบอกว่าไม่น่า ห่วงแต่คนที่เขาเป็นเจ้าของข้อมูลเขาก็มีความกังวลโดยเฉพาะกับปัญหาที่มิจฉาชีพ ตัวได้ไหวอย่างมากนะคะในขณะนี้ถ้าคุณผู้ชม Search คำว่าทางรัฐหรือ Digital wallet เริ่มมีกลุ่มปลอมของมิจฉาชีพปรากฏแล้วค่ะ เราจะรู้ได้ยังไงว่า Facebook หรือว่าเว็บไซต์ที่เรากดเข้าไปดูเป็นของจริงของปลอมค่ะ มีคำแนะนำจากรองผู้บัญชาการตำรวจสืบสวนสอบสวนอาชญากรรมทางเทคโนโลยี แนะวิธีตรวจสอบเบื้องต้นว่าถ้าเป็น Facebook ค่ะให้ดูติ๊กสีฟ้าก็คือบลูมาร์ท ตั้งชื่อเพจนะคะอันนี้จะเป็นเพจจริงแต่ถ้าเป็นเว็บไซต์ ของจริงจะต้อง dot TH centralworld co.th ค่ะ th ลงทะเบียนในประเทศไทยจะมีความน่าเชื่อถือ เพราะฉะนั้นแบบทางการของตัว เรื่องของแอพพลิเคชั่น Digital wallet เนี่ยเราก็จะใช้ชื่อว่า Digital wallet co.th แต่จะมีบัตร PS ลงท้าย จะเป็นตัวนึงที่ประชาชน เวลาจะไปเว็บไหนแล้วไม่มั่นใจ ดูหนัง TH ต้องอยู่หลังชื่อนะ ต้องอยู่หลังชื่อไม่ใช่อยู่ในโลโก้นะ ในโลโก้เนี่ย มันต้องไม่ใช่เป็นสัญลักษณ์ติ๊กถูก อันนี้มันต้องเป็นติ๊กถูกแล้วก็อยู่ตรงนี้ เมื่อเอาเมาส์ไปชี้แนะถ้างั้นเราเอานะ วางไว้ตรงนี้มันจะมีตัว Pop Up ขึ้นมา อันนี้คือของจริง แต่ถ้า โปรเน็ตสัญญาเขาจะเอาตัวปูม้าไปไว้ตรงจุดนี้ ขอโลโก้มันทำเป็นอะไรก็ได้ถูกไหม ก็เอาไอ้ตัวปูม้าแกะ ใส่ไว้ในโลโก้เพื่อให้ดูมันเป็นรูไหม คนร้ายใช้จะทำแบบนั้น ช่วงนี้อยู่ระหว่างการลงทะเบียนสมัครเข้าร่วมโครงการที่เท่าไหร่และใช่ไหมคะเพราะเราไปค้นหาคำว่าทาง การ์ดหรือ Digital wallet ใน Facebook อ่ะก็มีเพจปรากฏ Pop Up ขึ้นมามากมายเชิญชวนให้เราเข้าไปร่วมกลุ่มค่ะรองผู้บัญชาการสตม ว่าให้สันนิษฐานไว้ก่อนเลยว่า ปลอมค่ะเพราะ เลียนแบบหน้าตาเว็บไซต์ของจริงแล้วก็เอาข้อมูลจากเพจจริงมาปลอมให้ดูน่าเชื่อถือค่ะ วันนี้ถ้าเราค้นคำว่าทางลัด เหมือนจะช่วยแอปพลิเคชั่นใน Facebook ก็จะเจอค่อนข้างเยอะมากเป็นเพจลักษณะชื่อแบบเดียวกัน ของจริงมีแค่ตัวเดียว หรือถ้าเราค้นคำว่า Digital wallet ถ้ามีหลายเพจเต็มไปหมด อย่างนั้นมันก็จะมีของจริงของปลอมผสมกันไป เขาจะเอาข้อมูลของจริงมาใส่ไว้ด้วย แต่พอให้ลงทะเบียน หรือให้กดลิงค์ จากนำไปสู่ตัวปลอม ความที่ต้องเตือนประชาชนว่าการที่เราไปลงทะเบียนให้ข้อมูลส่วนบุคคลไปเขาอาจจะเอาข้อมูลตรงนี้ ใช้อย่างอื่น แต่เขาไม่ได้ไปลงทะเบียนให้เราจริง ดังนั้นเนี่ยก็ต้องเตือนว่าอย่าไปลงทะเบียนจากแหล่งที่ไม่น่าเชื่อถือ ไฮโล ทะเบียนจากสิ่งที่เราแนะนำอยู่แล้วนะครับว่าวันนี้เว็บไซต์ทางการคือดิจิตอล wallet.com กลับหรือ เว็บไซต์ทางลัด เวลาจะไปติดตั้งแอปพลิเคชั่นขอให้ไปติดตั้งจาก Google Play หรือ App Store เท่านั้น นี่คือช่องทางหลักๆที่ประชาชนควรจะรับทราบ อย่าไปหลงเชื่อ คนที่มาคุยผ่าน LINE Application ผ่าน facebook inbox ก็แนะนำ เป็นของปลอมทั้งหมด ทำไมไม่ฉันชื่นชอบเลือกส่งลิงก์ค่ะตำรวจบอกว่าวิธีนี้เนี่ยเป็นวิธีที่ทำให้คนหลงเชื่อได้มาก ที่สุดค่ะบางคนอาจจะเผลอกดเข้าไปลิงค์ก็จะเป็นตัวนำพาไปสู่เว็บ กลอนที่มิจฉาชีพทำขึ้นมา แล้วก็มารีโมทก็คือบังคับสมาร์ทโฟนของคุณผู้ชมนะคะนอกจาก พร้อมพรุ่งนี้แล้วค่ะ ต้องระวัง SMS ข้อความด้วย SMS ก็จะมาพร้อมกับ Link ให้กับผู้ชมกดอ่านว่ากดเข้าไปแล้วจะลงทะเบียนเข้าร่วม Digital wallet นะคะ หรือถ้าอยู่ๆมีใคร inbox Facebook เข้ามาหาทักไลน์มาหาแนะนำให้สมัครเข้าร่วมโครงการที่เข้า wallet แล้วก็ส่งลิงค์มาให้ให้ผู้ชมรู้เลยค่ะ ว่ามิจฉาชีพ มาเยือนคุณผู้ชมแล้วเพราะว่าหน่วยงานรัฐเขาไม่มีทางแบบนี้ไม่มีทางทำแบบนี้นะคะถ้าเป็นตำรวจไซเบอร์ก็เลยบ่ วิธีที่จะปลอดภัยมากที่สุดคือการดาวน์โหลดแอปจาก Play Store หรือว่า App ต่อของคุณผู้ชมที่ใช้อยู่นะคะถ้าเจอข้อความแนบลิ้งค์ก็ให้ลบทิ้งไป อันนี้มันเป็นปัญหาใหญ่ค่ะอย่างมาเลเซียเพื่อนบ้านเนี่ยเขาสามารถที่จะ ใช้วิธีการในการจัดการกับ SMS แนบ Link ได้แล้วจะไม่มีปัญหานี้ไปรบกวนประชาชน ตำรวจบอกว่าของไทยเนี่ยยังคงมีปัญหา ฉันไม่ได้อยู่ค่ะ มาดูการขับเคี่ยวชิงเก้าอี้ประธานาธิบดีสหรัฐอเมริกากันบ้างค่ะ ตัวแทนของภาคใต้ชิงตำแหน่งประธานาธิบดีสหรัฐก็เปิดตัว เกม WarZ อากาศราชบุรีใน sotus เป็นคู่ชิงตำแหน่งประธานาธิบดีแล้วนะคะปราศรัยครั้งแรก warda โจมตีคู่แข่งขัน เดินเคียงคู่กันออกมาหน้าเวทีปราศรัยในเมืองฟิลาเดลเฟียรัฐเพนซิลเวเนีย การเปิดตัวบอสในฐานะคู่ชิงตำแหน่งรองประธานาธิบดี harriston นำและชื่นชมผลงานของเราซึ่งเป็นผู้ว่าการรัฐมินนิโซตา เช่นกันที่ walk เป็นพวกการรัฐคนแรกของประเทศที่ลงนามในกฎหมายเปิดทางให้ประชาชนในเน็ต ยุติ การตั้งครรภ์ได้ หลังศาลสูงสุดสหรัฐวินิจฉัยล้มล้างคำพิพากษาในอดีต ต้องส่งผลให้ผู้หญิงหมดสิทธิ์ในการเข้าถึงการยุติการตั้งครรภ์แทน จะช่วยให้เธอบรรลุเป้าหมายในการต่อสู้เพื่อชนชั้นกลางได้ค่ะทางด้านของ ใช้โอกาสในการเปิดตัวบนเวทีหาเสียงแรก ปราศรัยกล่าวโจมตีเจดีย์บ้าน คู่ชิงตำแหน่งรองประธานาธิบดีของพรรครีพับลิกันทันทีโดยระบุว่าเขาเป็นคนประหลาด พร้อมท้าให้มาประชันวิสัยทัศน์ และกล่าวถึงโดนัลด์ทรัมป์อดีตประธานาธิบดีว่าทำให้เศรษฐกิจ อาชญากรรมพุ่งสูงโดยยังไม่นับรวมอาชญากรรมที่ซ้ำเป็นคนก่อ ได้รับการรับรองอย่างเป็นทางการจากพรรคเดโมแครตเมื่อวันอังคารที่ผ่านมาตามเวลาท้องถิ่นให้เป็น ชิงตำแหน่งประธานาธิบดีอย่างเป็นทางการค่ะก็ทำให้แฮร์รี่ กลายเป็นสิวผิวดำและเชื้อสายเอเชียคนแรกที่ได้เป็นตัวแทนของพรรคการเมืองใหญ่ 5 วันทั้งคู่จะเดินสายหาเสียงในสมรภูมิ 4 แห่งก็คือพิสูจน์ 10 ตันโดยมีรายงานว่าตั้งแต่ พิมพ์หาเสียงของแฮรี่ สามารถระดมเงินบริจาคเพิ่มได้อีกมากกว่า 20 ล้านดอลลาร์สหรัฐหรือประมาณ ล้านบาท ตู้ลำโพงจับตาความเคลื่อนไหวที่บังกลาเทศนะคะถึงแม้ว่าในขณะนี้นายกรัฐมนตรี ออกนอกประเทศไปแล้วแต่ประเทศที่มีพรมแดนติด กันอย่างเดียวคงจะยังคง สนใจอยู่แต่ที่นี่ถ้าเราประเมินค่ะคุณพี่ตะวัน แรงสั่นสะเทือนนักการเมืองในบังคลาเทศเนี่ยจะกระทบถึงอินเดียได้ไหมคะเป็นสูตรที่อินเดียเขากังวลอย่างมากนะครับเพราะถ้าเราไปประเมินดู ความสัมพันธ์ระหว่างผู้นำบังกลาเทศนะกับรัฐบาลอินเดียตั้งแต่ในอดีตเนี่ย ปัจจัยทำไมอินเดียถึงกังวลขนาดนี้ค่ะ กระแสความไม่พอใจรัฐบาลใช้คาสิโนยังคงคุกรุ่นนะคะแม้ว่าผู้นำหญิงของบังกลาเทศจะลาออกแล้วก็หนี ไปอินเดียตั้งแต่เมื่อวานแล้วก็ตามมีรายงานว่ากลุ่มหรือว่าหน่วยงานที่ถูกมองว่าเป็นพันธมิตรใกล้ชิด หน้าต่าง เป้าการโจมตีค่ะ ศูนย์วัฒนธรรมอินทิราคานธีในกรุงธากา ทุบทำลายข้าวของและจุดไฟเผาจนได้รับความเสียหายอย่างหนักเมื่อวานนี้นะคะ 01 วันหลังกลุ่มผู้ประท้วงสามารถขับไล่ผู้นำบังกลาเทศได้สำเร็จ ศูนย์แห่งนี้ค่ะเปิดตัวในปี 2010 เพื่อส่งเสริมความร่วมมือและสายสัมพันธ์ทางวัฒนธรรมระหว่างบังกลาเทศ รัฐมนตรีต่างประเทศอินเดียแถลงต่อรัฐสภาในกรุงนิวเดลีนะคะโดยแสดงความกังวลอย่างมาก สถานการณ์ในประเทศเพื่อนบ้านค่ะระบุได้ว่าจะติดตามความเคลื่อนไหวไปจนกว่าความสงบ กลับคืนสู่บังกลาเทศ ซึ่งรัฐบาลอินเดียติดต่อกับชุมชนชาวอินเดียในบังกลาเทศอย่างใกล้ชิดต่อเนื่อง ปัจจุบันคาดการณ์ในคำว่ามีชาวอินเดียอาศัยอยู่ในบังกลาเทศประมาณ 19000 คนในจำนวนนี้เป็น ฝาก 9000 คนค่ะแต่ส่วนใหญ่น่าจะทยอยเดินทางกลับประเทศไปตั้งแต่เมื่อเดือนที่แล้ว เนื่องจากกระแสการประท้วงรุนแรงอย่างต่อเนื่องค่ะ อินเดียมีพรมแดนติดกับบังกลาเทศมากกว่า 400 กิโลเมตรนะคะในจำนวนนี้ประมาณ 900 กิโลเมตร ไม่มีรั้วกั้นถนนทำให้ฝ่ายความมั่นคงอินเดียเขากังวลว่าสถานการณ์ในบางประเทศอาจจะรู้ เข้ามาในอินเดียส่งผลให้ต้องมีการยกระดับ การเฝ้าระวังสถานการณ์ตามแนวชายแดนแต่เรื่องของพรมแดนไม่ใช่ความเชื่อมโยงระหว่างสองประเทศนี้ค่ะ เกิดจากความใกล้ชิดด้านวัฒนธรรมแล้วเศรษฐกิจการค้าข้ามพรมแดนก็เป็นเรื่องที่มองข้าม ข้อมูลจากรัฐบาลอินเดียเมื่อชมเขาชี้เข้ามาในปีงบประมาณ 3-2 Pantip มูลค่าการค้าของสองประเทศมีมากกว่า 10 ล้านดอลลาร์สหรัฐนะคะเองยกให้บังกลาเทศเป็นหุ้นส่วนการค้ารายใหญ่ ที่สุดในเอเชียใต้ขณะที่อินเดียเองเป็นคู่ค้ารายใหญ่อันดับ 2 ของประเทศ สายเอเชียค่ะ บังคลาเทศภายใต้การนำของไฮยีน่ากลายเป็นพันธมิตรสำคัญของอินเดียนะคะ จะมีการยกระดับความสัมพันธ์ทางการทูตแล้ว ทั้งสองประเทศยังจับมือกันพัฒนาความเชื่อมโยงด้านการคมนาคมทางรถไฟและถนน ส่งเสริมการจัดการด้านความมั่นคงและพรมแดน ไปจนถึงความร่วมมือด้านกระโหมและพลังงานค่ะ โดยความสำเร็จครั้งสำคัญที่สุดของรัฐบาลทักษิณสมัยแรกนะคะ ก็คือการลงนามสนธิสัญญาแบ่งปันแม่น้ำคงคากับอินเดียในปี 1990 ขณะที่ตลอดระยะเวลาการบริหารประเทศต่อเนื่องนาน 15 ปี 55 ทั้ง กลุ่มติดอาวุธที่ต่อต้านอินเดียในบังกลาเทศแล้วก็ให้สิทธิ์อินเดีย ในการใช้เส้นทางการค้าข้ามแดนไปยังรัฐต่างๆที่ติด บังกลาเทศแต่ความเคลื่อนไหวในตอนนี้อาจจะทำให้จุดยืนของรัฐบาลบังกลาเทศ เปลี่ยนแปลงไปค่ะ ความสำคัญคนสำคัญจากกรรมการอำนาจที่ต้องจับตาดูหลังจากนี้คือเธอคนนี้ค่ะ colosseum นะเป็นหัวหน้าพรรค ภาพยนตร์ต่างประเทศหรือ bmp เป็นพรรคฝ่ายค้านที่ถูกมองว่าไม่เป็นมิตร อินเดียนะคะโดยเธอเนี่ยเพิ่งได้รับการปล่อยตัวเมื่อวานนี้หลังจากถูกลงโทษจำคุกในข้อหาทุจริต ปี 2018 ค่ะ ใครได้เป็นนายกรัฐมนตรีหญิงคนแรกของบังกลาเทศนะคะเธอเนี่ยกระโดดลงเล่นการเมือง ทั้งทั้งที่ไม่มีประสบการณ์มาก่อนหลังจากสามีเอง ถูกสังหารระหว่างการรัฐประหารซ้อนในปี 1981 ค่ะก่อนที่เธอจะไป มึงกลับมาเป็นคนหลงผู้นำเผด็จการในการประท้วงปี 1990 ชนชนะการเลือกตั้งสมัยแรกในปีถัดมาและสมัยที่ 2 ในปี 2008 นะคะ ทวงบัลลังก์คืนจากคาสิโนได้สำเร็จค่ะ ในยุคของ calendar ความสัมพันธ์ระหว่างบังกลาเทศกับอินเดียค่อนข้างระหองระแหงโดยเฉพาะ ตอนนี้ที่อินเดีย ไม่พอใจนโยบายของรัฐบาลแคนาดาในการจัดการกับการก่อการร้ายข้ามพรมแดนนะคะ อินเดียระบุในรายงานประจำปี 2004-2005 ระหว่างอินเดียกังวลถึงความเคลื่อนไหวของกลุ่มก่อการร้ายในบังกลาเทศ จะได้ตั้งประเด็นนี้กับบังคลาเทศผ่านช่องทางทางการทูตแล้ว พิเศษนะคะว่าไม่มีกลุ่มติดอาวุธอินเดียอยู่ในประเทศค่ะ กินเบียร์กับตาดูสถานการณ์บังกลาเทศอย่างใกล้ชิดไม่ใช่เพราะกังวลเรื่องความมั่นคงเท่านั้นค่ะแต่ยังมองไปถึงอนาคต รัฐบาลชุดเฉพาะกิจเข้ามาบริหารบังกลาเทศนับจากนี้ในจะเป็นมิตรหรือไม่กันแน่กูจะชะตาคุณพอดี รอดูว่า bnk มาเป็นรัฐบาล อาการหรือเปล่าแล้วใครจะมาเป็นผู้นำบังกลาเทศคนต่อไปนะเพราะว่าแน่นอนกินเบียร์ ดูอย่างใกล้ชิดค่ะ ค่ะขอบคุณค่ะ เข้าไปดูความเคลื่อนไหวที่พรรคก้าวไกลกันบ้างนะคะวันนี้มีการเปิดอาคารอนาคต ไหมจัดกิจกรรมทางการเมืองพร้อมทั้ง ติดตามการอ่านคำวินิจฉัยของศาลรัฐธรรมนูญในคดียุบพรรคก้าวไกลที่จะเกิดขึ้นช่วงบ่าย เนี่ยนะคะก็มีกลุ่มผู้สนับสนุนมีสื่อมวลชนไปปักหลัก ตามสถานการณ์ที่นั่นกันจำนวนมากนะคะพี่ตั้มกับคุณศิรประภาชัยเจริญรายงานสด เอาไก่ค่ะคุณศิรประภาคะ ขอบคุณที่รัชดาคุณภาวดีคะข้อนี้นะคะ คุณ อันนี้กา นางสาวพรรณิการ์วานิชนะคะคณะกรรมการบริหารคณะก้าวหน้าและขาก็เดินทางมาเกาะติด รอฟังคำวินิจฉัยของศาลรัฐธรรมนูญในประเด็น การยุบพรรคก้าวไกลในเวลา 15:00 น เป็นที่เรียบร้อยแล้วนะคะ ประชาชนนะคะที่ให้กำลังใจ เชื่อว่าหากเข้าไปยกก็จะสามารถไปต่อทางการเมืองได้โดยไม่สะดุดค่ะ พรรคก้าวไกลได้จัด พื้นที่ให้มวลชนติดตามกัน อ่านคำวินิจฉัยของศาลรัฐธรรมนูญที่บริเวณชั้น 1 และชั้น 2 ของอาคารอนาคตใหม่นะคะ ไม่มีการติดตั้งจอโทรทัศน์ เครื่องขยายเสียงก่อนที่จะมีการอ่านคำวินิจฉัยจะมีการเปิด วีดีทัศน์นะครับประมวลภาพกิจกรรมตลอด 4 ปีที่ผ่านมาของภาคให้สื่อมวลชนรวมถึงมวลชนที่สนาม ถนนหรือต้มส้มได้รับชมค่ะ บริเวณด้านล่างของภาคและเค้าก็มีการติดป้ายไวนิลเขียนข้อความว่าอยู่โว้ยค่ะมาร่วมกันแชร์ ความรู้สึก พร้อมกับ บันทึกเสียงและภาพวีดีโอที่จุดนี้นะคะ ทางนี้ค่ะพัก เป็นเสมือนยานพาหนะโดยจะใช้ชื่ออะไรจะไปต่อหรือเปลี่ยนคนได้กี่รุ่นนะคะ หัวหน้าพรรคแต่เปลี่ยนไปกี่คน แต่ความเป็นอนาคตใหม่ก้าวไกลก็จะยังอยู่คงเดิมไม่เปลี่ยนแปลงค่ะ ขณะที่ส.ส. ของพรรคนะคะจะเดินทางเข้าป่า ช่วงบ่ายเนื่องจากช่วงเช้านะคะมีภารกิจการเข้าร่วมประชุมสภาผู้แทนราษฎรที่อาคาร มีการแจ้งให้สสและคณะทำงานห้ามนำรถยนต์ส่วนตัวเข้ามายังที่ทำการนะคะ ใช้รถสาธารณะแทน ความแออัดของการจราจรโดยรอบพื้นที่ค่ะ ขณะที่นางสาวพรรณิการ์วานิชกรรมการบริหารคณะก้าวหน้าได้เปิดเผยถึงการเปลี่ยน พร้อมของกิจกรรม พรรคก้าวไกลในวันนี้นะคะว่า กิจกรรมแรกที่จะเกิด ขึ้นในเวลา 10 03:00 คือเลคเชอร์สาธารณะค่ะเรื่องของศาลรัฐธรรมนูญและการยุบพรรค ไม่ใช่พูดเฉพาะคดีของพรรคก้าวไกล ถึงการขยายขอบเขตอำนาจ ศาลรัฐธรรมนูญที่ไม่เกี่ยวข้องกับการยุบพรรคอย่างต่อเนื่องและจะมีการเปิดให้ซักถามทั้ง สื่อมวลชนและประชาชน หนังเรื่องข้อกฎหมายและการเมืองค่ะ และหลังศาลรัฐธรรมนูญอ่านคำวินิจฉัยจบนะคะจะมีการแถลงจากแกนนำในเวลา 8:00 น นายพิธาลิ้มเจริญรัตน์นะคะที่ปรึกษาหัวหน้าพรรค ชัยธวัชตุลาธน หัวหน้าพักนะคะ แล้วจะมีการปราศรัยกับประชาชนที่บริเวณลานจอด สงครามพระ กรรมทั้งหมดนะคะจะจบในเวลา 22:00 น ค่ะ จัดตั้งพรรคการเมืองเพื่อประเทศไทยที่เท่าเทียมกัน ฮัลโหล ประเทศไทยไปเท่าทันโลกสร้างสังคมที่เสมอภาคเท่าเทียม ประเทศไทย มันไม่ได้เป็นความ อุทยานอะไรเลยหลายๆประเทศในโลก เขาก็ทำกันได้ ไม่ต้องเป็นประเทศร่ำรวยอะไรแต่ว่าสำหรับ ประชาชนคนไทยอ่ะคนกลุ่มหนึ่งที่ลุกขึ้นมาทำพรรคการเมือง แล้วก็บอกไปกับพี่น้องประชาชน มีคนที่มีความฝันแบบเดียวกันและอย่าทำให้มันเป็นจริง ทำไมมันไม่รับอนุญาตให้ ทำไมเราต้องขออนุญาต เขาที่เกิดขึ้นในเมื่อเราบอกว่านี่คือประเทศที่เป็นประชาธิปไตย หมายความว่า ประชาชน เขาไม่ว่าศาลรัฐธรรมนูญจะมี ไม่ว่าจะเป็นการให้คุณให้โทษนะคะนางสาวพนิดาก็เชื่อว่า ได้มีการเตรียมแนวทางไว้เป็นที่เรียบร้อยแล้วค่ะ ขอบคุณค่ะมีประสบการณ์นะคะ ครั้งที่ผ่านมา ขอบคุณค่ะ ช่วงนี้ไปติดตามความเคลื่อนไหวกีฬาโอลิมปิก คุณพิริยะกันค่ะ สวัสดีครับจ่าอากาศตรีหญิงจันทร์แจ่มสุวรรณนะเพลงนะครับโช๊คเต็มที่แล้วแต่ก็ต้องทานความแข็ง ของนักมวยจากแอลจีเรียไม่ได้พลาดเข้าชิงเหรียญทองนะครับแต่ว่าเราได้ เหรียญทองแดงกลับมาประเทศไทยซึ่งทีมข่าวกีฬาไทยพีบีเอสจะพาไปเปิดใจเบื้องหลังการชก และก็ เป้าหมายต่อไปของเธอกับคุณจำรัส บุญรอดครับ การแข่งขันโอลิมปิกเกมส์ 2020 4 ครับปลดว่าที่มวยสากลสมัครเล่นกระจกผลงานที่ 17 ทองแดง เหรียญทองแดงที่ว่านี้ครับมาจากกันจัดสุวรรณภูมิครับสวัสดีครับ ถามหน่อยการชกในวันนี้เป็นไงบ้างครับ วันนี้ก็พยายามชกในระยะ ไม่ไม่บวก เพื่อที่จะ ไปแลกแล้วเราโดน หนักๆอะไรเนี้ยก็จะเป็นการเข้าทำ ขยับเร็วอะไรเงี้ยแต่ว่า มันก็เปลี่ยนนะว่าเขาก็เร็วๆขึ้นอะไรเนี่ย เหมือนชกรอบค่ำแล้วเขา ฟื้นแล้วแบบเร็วแล้วก็ ความรักยังเหมือนเดิมครับมีประเด็นฉาวว่าคือเหมือนเขาก็โดนโจมตีจาก ผู้คนทั่วโลก ชื่อว่าคู่ที่เราต่อยเนี่ย มีคนจับตามองแล้วหมอว่าไงบ้างปล่อยเขามา 2 ครั้ง แน่นอนเลยค่ะถ้าเกิด เป็นแบบ ฮอร์โมนผู้ชายในเนี้ย ร่างกายเราจะเป็นผู้หญิงอะไรเนี่ยอาจจะเป็น ความผิดปกติทางเพศ สร้างฮอร์โมนอะไร เห็นใจเขานะถ้าเกิดว่าเขาเป็นผู้ชายแต่ว่าเขา ผู้หญิง ผู้ชายจริงไม่ได้อะไรเงี้ย ต้องการเข้าเป็นไงบ้างพี่ถามว่าเป็นยังไง เขาแข็งมาชนหนัก ใช่ แข็งจริงอ่ะวันนี้มีจังหวะเกี่ยวขา แขนบวม การชั่วคราวเรียกว่าเคยเจอครั้งต่อไป พร้อมจะสู้ไหมครับ ก็ต้อง แก้ไขข้อความเองเยอะแยะ ตอนนี้อยู่คะ กลับเหรียญทองแดงที่ได้ถือว่าเป็นการกู้หน้าให้กับทีมนักชกไทยหลังจากที่ได้บอกว่า มา 8 ตกรอบไปหมดแล้วคนเดียวคือ 1 เหรียญทองแดงครับ 1 เหรียญทองแดงที่คือเป็นกำปั้น หญิงคนที่สองต่อจากพี่แต้ว มีอะไรจะบอกกับแฟนแล้วก็ชาวจังหวัดหนองคายไหมครับ หนูก็ ตั้งเป้าหมายว่าจะมาคว้าสักเหรียญนึงเพื่อที่จะกลับ ในประเทศไทยให้ชาวไทยแล้วก็ พี่น้องถามอากาศ พี่น้อง บ้านหนู ให้ได้ชื่นชมและหนูก็สามารถทำสำเร็จแล้ว แปลว่า วันนี้หนูก็สู้เต็มที่แล้วค่ะ แพ้แปลว่า ก็ยังมีเหรียญไปฝากคนไทยเหมือนเดิม ฉลองมีท่าฉลอมท่าเต้นไงโชว์หน่อยครับ อีสานหมอลำแล้ว เธอ หมาคาบเกิบ มีหมอลำ เอาหมอลำไป รำถวายปู่ แสดงให้พี่ปูปูปูดำ บ้านหนู จะเป็น งูใหญ่ วิธีปลูกผัก อีก 4 ปีข้างหน้าคราวนี้เป็นครั้งแรกที่ได้เหรียญอีก 4 ปีข้างหน้าว่าไงครับ cb5 สเกิร์ต ปีกมีมวยอีกหนูก็ อาจจะมีชื่อหนูมาอีกก็ได้ค่ะ เหรียญทองแดงประวัติศาสตร์ของแจ่มนะคะต้องบอกว่า ถ้าไม่ได้เหรียญนี่คือ ทีมกลับบ้านไทยได้กลับบ้านหรือเปล่าแน่นอนครับ ถือว่าเป็นอีกหนึ่งชนิดกีฬานะครับพี่ทำผลงานได้เหมือนกับครั้งที่แล้วนะครับสำหรับ มวยสากลครับวันนี้กองเชียร์ไทยเตรียมส่งแรงกายแรงใจนะครับ เขียนนักกีฬากันอีกครั้งเมื่อน้องเทนนิสพาณิภัควงศ์พัฒนกิจความหวังเหรียญทองของเรานี่แหละ ลงแข่งขัน Tournament สุดท้ายก่อนเลิกเล่นโดยมีลุ้นลงป้องกันแชมป์ในคืนนี้ครับ ถือว่าเป็นอีกหนึ่งวันที่กองเชียร์ไทยมีลุ้นเห็นธงชาติไทยโบกสะบัด ในพิธี เหรียญกันอีกครั้ง เบื่อน้องเทนนิสพาณิภัควงศ์พัฒนกิจ เจ้าของเหรียญทองเทควันโดใน โตเกียวเกมส์จะลงสนามป้องกันแชมป์ในรุ่น 49 กิโลกรัม 100 แผ่นที่พักที่ได้บ่ายในรอบแรกนะคะ เธอจะลงเตะในรอบ 16 ทีมสุดท้ายก็คือ 15:47 ตามเวลาไทย แล้วไปรอเจอผู้ชนะ Annabelle จากติมอร์-เลสเตหรือว่า Alexis โมร็อกโก หลังจากนั้นเส้นทางป้องกันแชมป์ของน้องเทนนิส จะลงแข่งขันรอบรองชนะเลิศในเวลา 19:53 น ต่อด้วย รอบรองชนะเลิศนะครับ 21:21 น และปิดท้ายที่รอ ชนะเลิศในเวลา 02:19 น ตามเวลาไทยนะครับโดยมีเบียร์หน้าเซเว่น ซึ่งเป็นคู่เก่าจากสเปนหน่อยครับ ตัวเต็งของอีกหลายที่อาจจะได้ลุ้นรีแมพ ไปเจอกันอีกครั้งในรอบชิงเหมือนกับครั้งที่แล้วนะครับสำหรับปารีสถือว่าเป็นการลงแข่งขันโอลิมปิกเกมส์สมัยที่ 3 ของเทนนิสพาณิภัค เพลงเธอได้ประกาศล่วงหน้าวันนี้นะครับจะเป็นคนสุดท้ายของเธอในฐานะนักกีฬาเทควันโด ซึ่งผลงานในโอลิมปิก 2 ครั้งก่อนหน้านี้ น้องเทนนิสเนี่ยได้เหรียญทองแดงในปี 2016 นะครับที่บราซิลแล้วก็ได้เหรียญทอง ที่โตเกียวเกมครับ มาต่อกันที่ผลงานของทีมเทเบิลเทนนิสไทยในประเภททีมหญิงที่ลงแข่งขัน รองชนะเลิศไหมครับหรือว่า ทีมสุดท้าย ญี่ปุ่นครับญี่ปุ่นเข้าเป็น 2 รายการนะครับซึ่งผลปรากฏว่าขับรถเล่นสาวไทยที่ประกอบด้วย สุธาสินีเสวตรบุตร พระนางและก็อาจารย์นิภาสมุด ด้านความแข็งแกร่งของคู่แข่งไม่ไหวครับแพ้ไปขาดลอย 0 กับ 3 คู่อยู่เส้นทางเอาไว้ที่รอบ ทีมสุดท้ายกับการลงแข่งขันโอลิมปิก คนแรกเลยครับ ของเทเบิลเทนนิสในประเภททีมหญิงญี่ปุ่นก็ไปรอเจอผู้ชนะระหว่างอินเดีย กลับเยอรมนีในรอบตัดเชือกหรือว่า 4 ทีมสุดท้ายครับ มาดูวอลเลย์บอลหญิงกันหน่อยครับเมื่อวานนี้สุดมันครับ รอบก่อนรองชนะเลิศแต่คู่สุดท้ายนะครับซึ่งเป็นอดีตแชมป์ 3 สมัยเจอกับตุรกีครับ กดว่า พรุ่งนี้นะครับ ตบกันนานกว่า 2 ชั่วโมงกว่าจะรู้ผลแล้วไปตุรกีครับ พี่ได้ maris คนเดียวนะครับ 42 แต้มชนะซีนไปอย่างสนุกเลยนะคะ 27 25 23 21 25 24 26 2521 และก็ 285 ส่งผลให้วอลเลย์บอลของจีนครับซึ่งเป็นตัวแทนจาก เอเชียภาคสุดท้าย ไม่มีเหรียญติดมือ 2 สมัยติดต่อกันแล้วครับ เปิดเกมรอบรองชนะเลิศ จะกลับมาแข่งขันอีกครั้งในวันพรุ่งนี้บราซิลเจอกับสหรัฐอเมริกา 09:00 น ตุรกีเจอกับ อิตาลีในเวลา 1:00 น ส่วน Action Today วันนี้นะครับไปดูความผิดพลาดของผู้รักษาประตูทีมฟุตบอลหญิงของสเปนครับ ที่เตะบอลนะครับ โดนกองหลังฝั่งเดียวกันครับจนกลายเป็นการเข้าประตูตัวเองส่งผลให้ทีมโดมนำตั้งแต่ 5 นาทีแรก ในที่สุดครับก็แพ้ปลาซิวไปขาดลอยครับ 2 ประตู 4 ในฟุตบอลหญิงปารีสเกม รอบรองชนะเลิศครับ หลับเลยครับสวัสดีครับ วิริยะค่ะยังมีข่าวดีไม่หยุดนะคะสำหรับน้องวิวล่าสุด ทางผู้บัญชาการตำรวจสอบสวนกลางเตรียมพิจารณาขึ้นชั้นยศให้จาก ตำรวจโทเป็นร้อยตำรวจตรีขึ้นไปค่ะ พลตำรวจโทจิรภพภูริเดชผู้บัญชาการตำรวจสอบสวนกลางเปิดเผยถึงกรณี ที่น้องวิวซึ่งเป็น ลูกน้องเอานะคะ ก็คือเป็นตำรวจในสังกัดกองบังคับการปราบปรามตอนนี้เนี่ยพอประจำ สำเร็จ รายการแข่งขัน โอลิมปิก เป็นความภูมิใจของตำรวจสอบสวนกลางและคนไทยนะคะตอนนี้ก็อยู่ระหว่างพิจารณาเลื่อนชั้นยศ ชั้นประทวนเป็นสัญญาบัตรตั้งแต่ยศร้อยตำรวจตรีขึ้นไปซึ่ง ต้องดูตามระเบียบขั้นตอนทางสำรวจอีกครั้งหนึ่งนะคะซึ่งที่ผ่านมาน้องวิวเนี่ยอยู่ใน โครงการหนุมานแบดมินตันสอนแบดมินตันให้กับลูกหลานข้าราชการตำรวจอยู่แล้วนะคะ เส้นทางน้องบิวหรือตอนนี้ต้องเรียกว่าสิบตำรวจโทคุณวุฒิก่อนเนี่ยมีกำหนดที่จะเข้าพบ ผู้บัญชาการสอบสวนกลางช่วงบ่ายพรุ่งนี้ค่ะ สภาพอากาศช่วงนี้ภาคเหนือภาคตะวันออกและภาคใต้ยังมีฝนตกหนักมากในบางแห่งด้วยนะคะก็จะ ลดลงเอาช่วงวันพฤหัสถึงวันศุกร์นี้จะทำเพิ่มเติมกับคุณธนวรรณค่ะ สวัสดีค่ะ ที่พักเหนือภาคตะวันออกภาคใต้ฝั่งอันดามันก็ยังมีฝนตก ต่างหากนะคะฝนจะลดลงในช่วงวันพฤหัสบดีถึงวันศุกร์ แล้วฝนที่ตกหนักในวันนี้นะคะเกิดจากกระแสลมมรสุมตะวันตกเฉียงใต้ที่พัดเข้ามา ประเทศไทยนะคะประกอบกับวันนี้ก็ยังมีกลุ่มเมฆฝนปกคลุมอยู่ที่บริเวณประเทศจีน สำหรับคนที่ตกหนักติดต่อกันก็อาจจะส่งผลทำให้เกิดน้ำท่วมฉับพลัน และน้ำป่าไหลหลากได้นะคะเฉพาะในพื้นที่เสี่ยงตามที่ลาดเชิงเขาใกล้ทางน้ำไหลผ่าน ในพื้นที่ลุ่มค่ะ หลังจากผ่านพ้นวันนี้ไปแล้วนะคะเดี๋ยวช่วงวันพฤหัสบดีถึงวันศุกร์ ลมมรสุมตะวันตกเฉียงใต้นี้จะมีกำลังอ่อนลงส่งผลทำให้บริเวณประเทศไทยจะมีผลลดน้อยลงนะคะ ส่งไปถึงขนมก็จะมีกำลังอ่อนลงด้วยค่ะแต่อย่างไรก็ตามก็ยังมีโอกาสเกิดฝนฟ้าคะนองที่ได้บางแค แล้วช่วงนี้เราจะมาดูรายละเอียดของสภาพอากาศในแต่ละภาครวมไปถึงข้อแนะนำสำหรับเกษตรกรใน สัปดาห์นี้กันต่อค่ะ ภาคเหนือมีฝนฟ้าคะนอง 60-70 เปอร์เซ็นต์ของพื้นที่และมีฝนตกหนักบางแห่งในช่วงวันที่ 8-10 สิงหาคมนี้จะมีฝนลดลง ฝนที่ตกหนักติดต่อกันในระยะนี้จะทำให้ดีและอากาศมีความชื้นสูงขอให้ป้องกันโรคพืชที่เกิด ภาคตะวันออกเฉียงเหนือมีฝนฟ้าคะนอง 60-70 เปอร์เซ็นต์ของพื้นที่และมีฝนตกหนักบางแห่งในช่วงวันที่ ถึง 11 สิงหาคม จะมีฝนลดลงระยะนี้ให้เกษตรกรสำรวจดูทางระบายน้ำออกจากแหล่งปลูกเพื่อป้องกันน้ำท่วมขัง โดยเฉพาะในพื้นที่ลุ่มต่ำ ภาคกลางมีฝนฟ้าคะนอง 60-70 เปอร์เซ็นต์ของพื้นที่มีฝนตก วางแผนเที่ยวช่วงวันที่ 8-11 สิงหาคมนี้จะมีฝนลดลงให้เกษตรกรเร่งสำรวจ ดูทางระบายน้ำออกจากการกรุหลวงทางให้ป้องกันโรคพืชที่เกิดจากเชื้อรา ภาคตะวันออกมีฝนฟ้าคะนอง 60-70 เปอร์เซ็นต์ของพื้นที่และมีฝนตกหนัก เดี๋ยวช่วงวันที่ 8-11 สิงหาคมนี้จะมีฝนลดลงของให้เกษตรกร ตรวจสอบดูวัสดุอุปกรณ์ที่ปลูกที่ค้ำยันกิ่งลำต้นของไม้ผลให้มั่นคงแข็งแรง ภาคใต้มีฝนลดลงหรือ 30 ถึง 40 เปอร์เซ็นต์ของพื้นที่ ยานี้ให้เกษตรกรระวังโรคพืชที่เกิดจากเชื้อราเช่นโรครากเน่าโคนเน่าในไม้ผลโรคใด ทุเรียนโรครากขาวและโรคหน้ากรีดยางในยางพารารวมทั้งโรคราสีชมพู ไม้ผลและยางพารา เฉพาะโรคราดำในลองกองค่ะ รายงานสภาพอากาศได้ไหมในช่วงข่าวค่ำ ThaiPBS สวัสดีค่ะ ไปเลยนะคะสวัสดีค่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การจับตาสถานการณ์ Thai PBS 10.30-12.00 น. (ทดสอบหลัง padding)</dc:title>
  <dc:creator/>
  <cp:keywords/>
  <dcterms:created xsi:type="dcterms:W3CDTF">2024-10-11T06:57:22Z</dcterms:created>
  <dcterms:modified xsi:type="dcterms:W3CDTF">2024-10-11T06: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1 ตุลาคม 2567 เวลา 11.03 น.</vt:lpwstr>
  </property>
  <property fmtid="{D5CDD505-2E9C-101B-9397-08002B2CF9AE}" pid="3" name="subtitle">
    <vt:lpwstr/>
  </property>
</Properties>
</file>